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6B2FE" w14:textId="77777777" w:rsidR="00D03432" w:rsidRPr="00B148B2" w:rsidRDefault="00D03432" w:rsidP="00D03432">
      <w:pPr>
        <w:pStyle w:val="Ttulo3"/>
        <w:tabs>
          <w:tab w:val="clear" w:pos="9356"/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UNIVERSIDADE FEDERAL DE VIÇOSA</w:t>
      </w:r>
      <w:r w:rsidRPr="00B148B2">
        <w:rPr>
          <w:rFonts w:asciiTheme="majorHAnsi" w:hAnsiTheme="majorHAnsi"/>
          <w:sz w:val="22"/>
        </w:rPr>
        <w:tab/>
        <w:t>DEPARTAMENTO DE INFORMÁTICA</w:t>
      </w:r>
    </w:p>
    <w:p w14:paraId="6A1D6A3A" w14:textId="2851393A" w:rsidR="00D03432" w:rsidRPr="00B148B2" w:rsidRDefault="00D03432" w:rsidP="00D03432">
      <w:pPr>
        <w:tabs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 xml:space="preserve">INF 280 </w:t>
      </w:r>
      <w:r w:rsidR="00853F0F">
        <w:rPr>
          <w:rFonts w:asciiTheme="majorHAnsi" w:hAnsiTheme="majorHAnsi"/>
          <w:sz w:val="22"/>
        </w:rPr>
        <w:t>-</w:t>
      </w:r>
      <w:r w:rsidRPr="00B148B2">
        <w:rPr>
          <w:rFonts w:asciiTheme="majorHAnsi" w:hAnsiTheme="majorHAnsi"/>
          <w:sz w:val="22"/>
        </w:rPr>
        <w:t xml:space="preserve"> PESQUISA OPERACIONAL I</w:t>
      </w:r>
      <w:r w:rsidRPr="00B148B2">
        <w:rPr>
          <w:rFonts w:asciiTheme="majorHAnsi" w:hAnsiTheme="majorHAnsi"/>
          <w:sz w:val="22"/>
        </w:rPr>
        <w:tab/>
      </w:r>
      <w:r w:rsidR="009518C9">
        <w:rPr>
          <w:rFonts w:asciiTheme="majorHAnsi" w:hAnsiTheme="majorHAnsi"/>
          <w:sz w:val="22"/>
        </w:rPr>
        <w:t>2022-1</w:t>
      </w:r>
    </w:p>
    <w:p w14:paraId="05811681" w14:textId="77777777" w:rsidR="00D03432" w:rsidRPr="00B148B2" w:rsidRDefault="00D03432" w:rsidP="00D03432">
      <w:pPr>
        <w:rPr>
          <w:rFonts w:asciiTheme="majorHAnsi" w:hAnsiTheme="majorHAnsi"/>
          <w:sz w:val="22"/>
        </w:rPr>
      </w:pPr>
    </w:p>
    <w:p w14:paraId="78CC20DC" w14:textId="76B2E8AF" w:rsidR="009518C9" w:rsidRPr="007C0214" w:rsidRDefault="009518C9" w:rsidP="009518C9">
      <w:pPr>
        <w:pStyle w:val="Ttulo1"/>
        <w:jc w:val="left"/>
        <w:rPr>
          <w:rFonts w:asciiTheme="majorHAnsi" w:hAnsiTheme="majorHAnsi"/>
          <w:sz w:val="24"/>
          <w:szCs w:val="22"/>
        </w:rPr>
      </w:pPr>
      <w:r w:rsidRPr="007C0214">
        <w:rPr>
          <w:rFonts w:asciiTheme="majorHAnsi" w:hAnsiTheme="majorHAnsi"/>
          <w:sz w:val="24"/>
          <w:szCs w:val="22"/>
        </w:rPr>
        <w:t>Exercício #1</w:t>
      </w:r>
      <w:r>
        <w:rPr>
          <w:rFonts w:asciiTheme="majorHAnsi" w:hAnsiTheme="majorHAnsi"/>
          <w:sz w:val="24"/>
          <w:szCs w:val="22"/>
        </w:rPr>
        <w:t>1</w:t>
      </w:r>
      <w:r w:rsidRPr="007C0214">
        <w:rPr>
          <w:rFonts w:asciiTheme="majorHAnsi" w:hAnsiTheme="majorHAnsi"/>
          <w:sz w:val="24"/>
          <w:szCs w:val="22"/>
        </w:rPr>
        <w:tab/>
        <w:t>Matrícula:</w:t>
      </w:r>
      <w:r w:rsidR="009A6D6E">
        <w:rPr>
          <w:rFonts w:asciiTheme="majorHAnsi" w:hAnsiTheme="majorHAnsi"/>
          <w:sz w:val="24"/>
          <w:szCs w:val="22"/>
        </w:rPr>
        <w:t xml:space="preserve"> 105468</w:t>
      </w:r>
      <w:r>
        <w:rPr>
          <w:rFonts w:asciiTheme="majorHAnsi" w:hAnsiTheme="majorHAnsi"/>
          <w:sz w:val="24"/>
          <w:szCs w:val="22"/>
        </w:rPr>
        <w:t xml:space="preserve">    </w:t>
      </w:r>
      <w:r w:rsidRPr="007C0214">
        <w:rPr>
          <w:rFonts w:asciiTheme="majorHAnsi" w:hAnsiTheme="majorHAnsi"/>
          <w:sz w:val="24"/>
          <w:szCs w:val="22"/>
        </w:rPr>
        <w:t>Nome:</w:t>
      </w:r>
      <w:r w:rsidR="000E0912">
        <w:rPr>
          <w:rFonts w:asciiTheme="majorHAnsi" w:hAnsiTheme="majorHAnsi"/>
          <w:sz w:val="24"/>
          <w:szCs w:val="22"/>
        </w:rPr>
        <w:t xml:space="preserve"> Rafael </w:t>
      </w:r>
      <w:proofErr w:type="spellStart"/>
      <w:r w:rsidR="000E0912">
        <w:rPr>
          <w:rFonts w:asciiTheme="majorHAnsi" w:hAnsiTheme="majorHAnsi"/>
          <w:sz w:val="24"/>
          <w:szCs w:val="22"/>
        </w:rPr>
        <w:t>Zardo</w:t>
      </w:r>
      <w:proofErr w:type="spellEnd"/>
    </w:p>
    <w:p w14:paraId="4A158983" w14:textId="77777777" w:rsidR="009518C9" w:rsidRPr="004F121B" w:rsidRDefault="009518C9" w:rsidP="009518C9">
      <w:pPr>
        <w:rPr>
          <w:rFonts w:ascii="Cambria" w:hAnsi="Cambria"/>
          <w:szCs w:val="21"/>
        </w:rPr>
      </w:pPr>
    </w:p>
    <w:p w14:paraId="68A1EC42" w14:textId="2E5CA19F" w:rsidR="005D0205" w:rsidRDefault="005D0205" w:rsidP="005D0205">
      <w:pPr>
        <w:spacing w:before="120"/>
        <w:jc w:val="both"/>
        <w:rPr>
          <w:rFonts w:ascii="Cambria" w:hAnsi="Cambria"/>
        </w:rPr>
      </w:pPr>
      <w:r w:rsidRPr="005D0205">
        <w:rPr>
          <w:rFonts w:ascii="Cambria" w:hAnsi="Cambria"/>
        </w:rPr>
        <w:t>Considere a mesma rede de transportes d</w:t>
      </w:r>
      <w:r w:rsidR="00824461">
        <w:rPr>
          <w:rFonts w:ascii="Cambria" w:hAnsi="Cambria"/>
        </w:rPr>
        <w:t>o Exercício #11</w:t>
      </w:r>
      <w:r w:rsidRPr="005D0205">
        <w:rPr>
          <w:rFonts w:ascii="Cambria" w:hAnsi="Cambria"/>
        </w:rPr>
        <w:t xml:space="preserve">. Encontre </w:t>
      </w:r>
      <w:r w:rsidR="0085532C">
        <w:rPr>
          <w:rFonts w:ascii="Cambria" w:hAnsi="Cambria"/>
        </w:rPr>
        <w:t>e desenhe o grafo d</w:t>
      </w:r>
      <w:r w:rsidRPr="005D0205">
        <w:rPr>
          <w:rFonts w:ascii="Cambria" w:hAnsi="Cambria"/>
        </w:rPr>
        <w:t xml:space="preserve">a Árvore de Distâncias com o nó </w:t>
      </w:r>
      <w:r w:rsidR="00E41B54">
        <w:rPr>
          <w:b/>
          <w:bCs/>
        </w:rPr>
        <w:t>J</w:t>
      </w:r>
      <w:r w:rsidRPr="005D0205">
        <w:rPr>
          <w:rFonts w:ascii="Cambria" w:hAnsi="Cambria"/>
        </w:rPr>
        <w:t xml:space="preserve"> como sendo a origem. Monte também a tabela de </w:t>
      </w:r>
      <w:r w:rsidRPr="005D0205">
        <w:rPr>
          <w:i/>
          <w:iCs/>
        </w:rPr>
        <w:t>d</w:t>
      </w:r>
      <w:r w:rsidRPr="005D0205">
        <w:rPr>
          <w:i/>
          <w:iCs/>
          <w:vertAlign w:val="subscript"/>
        </w:rPr>
        <w:t>i</w:t>
      </w:r>
      <w:r w:rsidRPr="005D0205">
        <w:rPr>
          <w:rFonts w:ascii="Cambria" w:hAnsi="Cambria"/>
        </w:rPr>
        <w:t xml:space="preserve"> e </w:t>
      </w:r>
      <w:r w:rsidRPr="005D0205">
        <w:rPr>
          <w:i/>
          <w:iCs/>
        </w:rPr>
        <w:t>p</w:t>
      </w:r>
      <w:r w:rsidRPr="005D0205">
        <w:rPr>
          <w:i/>
          <w:iCs/>
          <w:vertAlign w:val="subscript"/>
        </w:rPr>
        <w:t>i</w:t>
      </w:r>
      <w:r w:rsidRPr="005D0205">
        <w:rPr>
          <w:rFonts w:ascii="Cambria" w:hAnsi="Cambria"/>
        </w:rPr>
        <w:t>, conforme mostrado nas vídeo</w:t>
      </w:r>
      <w:r w:rsidR="002F595C">
        <w:rPr>
          <w:rFonts w:ascii="Cambria" w:hAnsi="Cambria"/>
        </w:rPr>
        <w:t xml:space="preserve"> </w:t>
      </w:r>
      <w:r w:rsidRPr="005D0205">
        <w:rPr>
          <w:rFonts w:ascii="Cambria" w:hAnsi="Cambria"/>
        </w:rPr>
        <w:t>aulas.</w:t>
      </w:r>
    </w:p>
    <w:p w14:paraId="1E114FFD" w14:textId="77777777" w:rsidR="004C1D30" w:rsidRDefault="004C1D30" w:rsidP="005D0205">
      <w:pPr>
        <w:spacing w:before="120"/>
        <w:jc w:val="both"/>
        <w:rPr>
          <w:rFonts w:ascii="Cambria" w:hAnsi="Cambria"/>
        </w:rPr>
      </w:pPr>
    </w:p>
    <w:p w14:paraId="7930E46E" w14:textId="77777777" w:rsidR="004C1D30" w:rsidRPr="00CB1397" w:rsidRDefault="004C1D30" w:rsidP="004C1D30">
      <w:pPr>
        <w:rPr>
          <w:b/>
          <w:bCs/>
          <w:sz w:val="32"/>
          <w:szCs w:val="32"/>
        </w:rPr>
      </w:pPr>
      <w:r w:rsidRPr="00CB1397">
        <w:rPr>
          <w:b/>
          <w:bCs/>
          <w:sz w:val="32"/>
          <w:szCs w:val="32"/>
        </w:rPr>
        <w:t>RESPOSTAS:</w:t>
      </w:r>
    </w:p>
    <w:p w14:paraId="63B84153" w14:textId="77777777" w:rsidR="004C1D30" w:rsidRDefault="004C1D30" w:rsidP="004C1D30">
      <w:pPr>
        <w:rPr>
          <w:sz w:val="32"/>
          <w:szCs w:val="32"/>
        </w:rPr>
      </w:pPr>
    </w:p>
    <w:p w14:paraId="2EAF069D" w14:textId="77777777" w:rsidR="004C1D30" w:rsidRPr="00CD109C" w:rsidRDefault="004C1D30" w:rsidP="004C1D30">
      <w:pPr>
        <w:jc w:val="both"/>
        <w:rPr>
          <w:rFonts w:ascii="Calibri" w:hAnsi="Calibri" w:cs="Calibri"/>
          <w:b/>
          <w:bCs/>
        </w:rPr>
      </w:pPr>
      <w:r w:rsidRPr="00CD109C">
        <w:rPr>
          <w:rFonts w:ascii="Calibri" w:hAnsi="Calibri" w:cs="Calibri"/>
          <w:b/>
          <w:bCs/>
        </w:rPr>
        <w:t>Problema 1:</w:t>
      </w:r>
    </w:p>
    <w:p w14:paraId="31D4F17D" w14:textId="589F08EF" w:rsidR="00443484" w:rsidRPr="004C1D30" w:rsidRDefault="004C1D30" w:rsidP="004C1D30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Tabela de </w:t>
      </w:r>
      <w:r w:rsidRPr="005D0205">
        <w:rPr>
          <w:i/>
          <w:iCs/>
        </w:rPr>
        <w:t>d</w:t>
      </w:r>
      <w:r w:rsidRPr="005D0205">
        <w:rPr>
          <w:i/>
          <w:iCs/>
          <w:vertAlign w:val="subscript"/>
        </w:rPr>
        <w:t>i</w:t>
      </w:r>
      <w:r>
        <w:rPr>
          <w:i/>
          <w:iCs/>
          <w:vertAlign w:val="subscript"/>
        </w:rPr>
        <w:t xml:space="preserve"> </w:t>
      </w:r>
      <w:r>
        <w:rPr>
          <w:rFonts w:ascii="Calibri" w:hAnsi="Calibri" w:cs="Calibri"/>
        </w:rPr>
        <w:t>e</w:t>
      </w:r>
      <w:r>
        <w:rPr>
          <w:i/>
          <w:iCs/>
          <w:vertAlign w:val="subscript"/>
        </w:rPr>
        <w:t xml:space="preserve"> </w:t>
      </w:r>
      <w:r w:rsidRPr="005D0205">
        <w:rPr>
          <w:i/>
          <w:iCs/>
        </w:rPr>
        <w:t>p</w:t>
      </w:r>
      <w:r w:rsidRPr="005D0205">
        <w:rPr>
          <w:i/>
          <w:iCs/>
          <w:vertAlign w:val="subscript"/>
        </w:rPr>
        <w:t>i</w:t>
      </w:r>
      <w:r w:rsidRPr="004C1D30">
        <w:t>:</w:t>
      </w:r>
    </w:p>
    <w:tbl>
      <w:tblPr>
        <w:tblW w:w="1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0"/>
        <w:gridCol w:w="400"/>
        <w:gridCol w:w="360"/>
      </w:tblGrid>
      <w:tr w:rsidR="00443484" w14:paraId="0F2F5449" w14:textId="77777777" w:rsidTr="00443484">
        <w:trPr>
          <w:trHeight w:val="380"/>
        </w:trPr>
        <w:tc>
          <w:tcPr>
            <w:tcW w:w="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9E10" w14:textId="1D9840EF" w:rsidR="00443484" w:rsidRPr="00443484" w:rsidRDefault="0044348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443484">
              <w:rPr>
                <w:i/>
                <w:iCs/>
                <w:sz w:val="32"/>
                <w:szCs w:val="32"/>
              </w:rPr>
              <w:t>i</w:t>
            </w:r>
          </w:p>
        </w:tc>
        <w:tc>
          <w:tcPr>
            <w:tcW w:w="4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490E5" w14:textId="57398353" w:rsidR="00443484" w:rsidRDefault="0044348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443484">
              <w:rPr>
                <w:i/>
                <w:iCs/>
                <w:sz w:val="32"/>
                <w:szCs w:val="32"/>
              </w:rPr>
              <w:t>d</w:t>
            </w:r>
            <w:r w:rsidRPr="00443484">
              <w:rPr>
                <w:i/>
                <w:iCs/>
                <w:sz w:val="32"/>
                <w:szCs w:val="32"/>
                <w:vertAlign w:val="subscript"/>
              </w:rPr>
              <w:t>i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78D2A" w14:textId="1A887E93" w:rsidR="00443484" w:rsidRDefault="0044348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</w:rPr>
            </w:pPr>
            <w:r w:rsidRPr="00443484">
              <w:rPr>
                <w:i/>
                <w:iCs/>
                <w:sz w:val="32"/>
                <w:szCs w:val="32"/>
              </w:rPr>
              <w:t>p</w:t>
            </w:r>
            <w:r w:rsidRPr="00443484">
              <w:rPr>
                <w:i/>
                <w:iCs/>
                <w:sz w:val="32"/>
                <w:szCs w:val="32"/>
                <w:vertAlign w:val="subscript"/>
              </w:rPr>
              <w:t>i</w:t>
            </w:r>
          </w:p>
        </w:tc>
      </w:tr>
      <w:tr w:rsidR="00443484" w14:paraId="582DFAD8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127B3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CB3D3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B8F87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</w:tr>
      <w:tr w:rsidR="00443484" w14:paraId="3F0529DF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1146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C9E57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A36FCE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</w:t>
            </w:r>
          </w:p>
        </w:tc>
      </w:tr>
      <w:tr w:rsidR="00443484" w14:paraId="0E787BA5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2967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522A5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EDFB1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</w:t>
            </w:r>
          </w:p>
        </w:tc>
      </w:tr>
      <w:tr w:rsidR="00443484" w14:paraId="350C7528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C239C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EFA21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9164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</w:tr>
      <w:tr w:rsidR="00443484" w14:paraId="23B45FCE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7527A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EF14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7CD85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</w:t>
            </w:r>
          </w:p>
        </w:tc>
      </w:tr>
      <w:tr w:rsidR="00443484" w14:paraId="5CACAE46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C184F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D6A91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DE450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</w:t>
            </w:r>
          </w:p>
        </w:tc>
      </w:tr>
      <w:tr w:rsidR="00443484" w14:paraId="64B4A1F7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68BC5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CE452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0233C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</w:t>
            </w:r>
          </w:p>
        </w:tc>
      </w:tr>
      <w:tr w:rsidR="00443484" w14:paraId="19196F84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7386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A99A5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53119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</w:t>
            </w:r>
          </w:p>
        </w:tc>
      </w:tr>
      <w:tr w:rsidR="00443484" w14:paraId="7A010778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7CFD9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DC12E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8B33D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</w:t>
            </w:r>
          </w:p>
        </w:tc>
      </w:tr>
      <w:tr w:rsidR="00443484" w14:paraId="0D2E90C5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87E68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62057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38B2A" w14:textId="74FFD2AF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443484" w14:paraId="60F548E8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4861F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A21B6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C23C7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</w:t>
            </w:r>
          </w:p>
        </w:tc>
      </w:tr>
      <w:tr w:rsidR="00443484" w14:paraId="18E67876" w14:textId="77777777" w:rsidTr="00443484">
        <w:trPr>
          <w:trHeight w:val="320"/>
        </w:trPr>
        <w:tc>
          <w:tcPr>
            <w:tcW w:w="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ACE4A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</w:t>
            </w:r>
          </w:p>
        </w:tc>
        <w:tc>
          <w:tcPr>
            <w:tcW w:w="4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8B6D5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B144C" w14:textId="77777777" w:rsidR="00443484" w:rsidRDefault="00443484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K</w:t>
            </w:r>
          </w:p>
        </w:tc>
      </w:tr>
    </w:tbl>
    <w:p w14:paraId="500BBFFC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62C78005" w14:textId="1F355DE1" w:rsidR="004350A7" w:rsidRDefault="004350A7" w:rsidP="00443484">
      <w:pPr>
        <w:spacing w:before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BS: Grafo desenhado na folha de baixo</w:t>
      </w:r>
    </w:p>
    <w:p w14:paraId="09BD3CF6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7987F872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3E3E43DC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1831F4EA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022A097A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019F606D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52C67D27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05A687E6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150C2D72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778A38B9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2F75E659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3ADAC06A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2AFF3605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66B0ABE1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0C600336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5FC973D6" w14:textId="77777777" w:rsidR="004350A7" w:rsidRDefault="004350A7" w:rsidP="00443484">
      <w:pPr>
        <w:spacing w:before="120"/>
        <w:jc w:val="both"/>
        <w:rPr>
          <w:rFonts w:ascii="Calibri" w:hAnsi="Calibri" w:cs="Calibri"/>
        </w:rPr>
      </w:pPr>
    </w:p>
    <w:p w14:paraId="3056DB5E" w14:textId="2274FFA1" w:rsidR="007D0FA1" w:rsidRDefault="00F07A3C" w:rsidP="00443484">
      <w:pPr>
        <w:spacing w:before="1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Grafo de Árvore de Distancias com o nó </w:t>
      </w:r>
      <w:r w:rsidRPr="00F07A3C">
        <w:rPr>
          <w:rFonts w:ascii="Calibri" w:hAnsi="Calibri" w:cs="Calibri"/>
          <w:b/>
          <w:bCs/>
        </w:rPr>
        <w:t>J</w:t>
      </w:r>
      <w:r>
        <w:rPr>
          <w:rFonts w:ascii="Calibri" w:hAnsi="Calibri" w:cs="Calibri"/>
        </w:rPr>
        <w:t xml:space="preserve"> sendo origem:</w:t>
      </w:r>
    </w:p>
    <w:p w14:paraId="4BCC56AF" w14:textId="38AC7384" w:rsidR="00F07A3C" w:rsidRPr="00FF376C" w:rsidRDefault="00FD02CE" w:rsidP="00443484">
      <w:pPr>
        <w:spacing w:before="120"/>
        <w:jc w:val="both"/>
        <w:rPr>
          <w:rFonts w:ascii="Cambria" w:hAnsi="Cambria"/>
          <w:vertAlign w:val="subscript"/>
        </w:rPr>
      </w:pPr>
      <w:r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AD85A1B" wp14:editId="31325FA8">
                <wp:simplePos x="0" y="0"/>
                <wp:positionH relativeFrom="column">
                  <wp:posOffset>5290397</wp:posOffset>
                </wp:positionH>
                <wp:positionV relativeFrom="paragraph">
                  <wp:posOffset>3407410</wp:posOffset>
                </wp:positionV>
                <wp:extent cx="535305" cy="338666"/>
                <wp:effectExtent l="0" t="0" r="0" b="0"/>
                <wp:wrapNone/>
                <wp:docPr id="70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1618B94" w14:textId="73ECDCA3" w:rsidR="00FD02CE" w:rsidRPr="00F23961" w:rsidRDefault="00FD02CE" w:rsidP="00FD02CE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8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D85A1B" id="_x0000_t202" coordsize="21600,21600" o:spt="202" path="m,l,21600r21600,l21600,xe">
                <v:stroke joinstyle="miter"/>
                <v:path gradientshapeok="t" o:connecttype="rect"/>
              </v:shapetype>
              <v:shape id="TextBox 30" o:spid="_x0000_s1026" type="#_x0000_t202" style="position:absolute;left:0;text-align:left;margin-left:416.55pt;margin-top:268.3pt;width:42.15pt;height:26.65pt;z-index:25175142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" filled="f" stroked="f">
                <v:textbox>
                  <w:txbxContent>
                    <w:p w14:paraId="41618B94" w14:textId="73ECDCA3" w:rsidR="00FD02CE" w:rsidRPr="00F23961" w:rsidRDefault="00FD02CE" w:rsidP="00FD02CE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C51BBB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0D683FFC" wp14:editId="2A2E3430">
                <wp:simplePos x="0" y="0"/>
                <wp:positionH relativeFrom="column">
                  <wp:posOffset>-63076</wp:posOffset>
                </wp:positionH>
                <wp:positionV relativeFrom="paragraph">
                  <wp:posOffset>7183755</wp:posOffset>
                </wp:positionV>
                <wp:extent cx="535305" cy="338666"/>
                <wp:effectExtent l="0" t="0" r="0" b="0"/>
                <wp:wrapNone/>
                <wp:docPr id="69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3B808D8" w14:textId="5BFE2B67" w:rsidR="00C51BBB" w:rsidRPr="00F23961" w:rsidRDefault="00C51BBB" w:rsidP="00C51BBB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3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683FFC" id="_x0000_s1027" type="#_x0000_t202" style="position:absolute;left:0;text-align:left;margin-left:-4.95pt;margin-top:565.65pt;width:42.15pt;height:26.65pt;z-index:25174937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" filled="f" stroked="f">
                <v:textbox>
                  <w:txbxContent>
                    <w:p w14:paraId="23B808D8" w14:textId="5BFE2B67" w:rsidR="00C51BBB" w:rsidRPr="00F23961" w:rsidRDefault="00C51BBB" w:rsidP="00C51BBB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C51BBB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B6FE384" wp14:editId="4DEF96DC">
                <wp:simplePos x="0" y="0"/>
                <wp:positionH relativeFrom="column">
                  <wp:posOffset>3386031</wp:posOffset>
                </wp:positionH>
                <wp:positionV relativeFrom="paragraph">
                  <wp:posOffset>7124912</wp:posOffset>
                </wp:positionV>
                <wp:extent cx="535305" cy="338666"/>
                <wp:effectExtent l="0" t="0" r="0" b="0"/>
                <wp:wrapNone/>
                <wp:docPr id="67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8014B79" w14:textId="1C90C80E" w:rsidR="00C51BBB" w:rsidRPr="00F23961" w:rsidRDefault="00C51BBB" w:rsidP="00C51BBB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5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FE384" id="_x0000_s1028" type="#_x0000_t202" style="position:absolute;left:0;text-align:left;margin-left:266.6pt;margin-top:561pt;width:42.15pt;height:26.65pt;z-index:25174732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" filled="f" stroked="f">
                <v:textbox>
                  <w:txbxContent>
                    <w:p w14:paraId="08014B79" w14:textId="1C90C80E" w:rsidR="00C51BBB" w:rsidRPr="00F23961" w:rsidRDefault="00C51BBB" w:rsidP="00C51BBB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5</w:t>
                      </w:r>
                    </w:p>
                  </w:txbxContent>
                </v:textbox>
              </v:shape>
            </w:pict>
          </mc:Fallback>
        </mc:AlternateContent>
      </w:r>
      <w:r w:rsidR="00C51BBB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63C70065" wp14:editId="6D65989B">
                <wp:simplePos x="0" y="0"/>
                <wp:positionH relativeFrom="column">
                  <wp:posOffset>3792643</wp:posOffset>
                </wp:positionH>
                <wp:positionV relativeFrom="paragraph">
                  <wp:posOffset>4855845</wp:posOffset>
                </wp:positionV>
                <wp:extent cx="535305" cy="380788"/>
                <wp:effectExtent l="0" t="0" r="0" b="0"/>
                <wp:wrapNone/>
                <wp:docPr id="65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8078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174FFE" w14:textId="77777777" w:rsidR="00C51BBB" w:rsidRPr="00F23961" w:rsidRDefault="00C51BBB" w:rsidP="00C51BBB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70065" id="_x0000_s1029" type="#_x0000_t202" style="position:absolute;left:0;text-align:left;margin-left:298.65pt;margin-top:382.35pt;width:42.15pt;height:30pt;z-index:25174323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" filled="f" stroked="f">
                <v:textbox>
                  <w:txbxContent>
                    <w:p w14:paraId="19174FFE" w14:textId="77777777" w:rsidR="00C51BBB" w:rsidRPr="00F23961" w:rsidRDefault="00C51BBB" w:rsidP="00C51BBB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C51BBB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31DD6C4" wp14:editId="15A9FD4F">
                <wp:simplePos x="0" y="0"/>
                <wp:positionH relativeFrom="column">
                  <wp:posOffset>3353012</wp:posOffset>
                </wp:positionH>
                <wp:positionV relativeFrom="paragraph">
                  <wp:posOffset>5997998</wp:posOffset>
                </wp:positionV>
                <wp:extent cx="535305" cy="338666"/>
                <wp:effectExtent l="0" t="0" r="0" b="0"/>
                <wp:wrapNone/>
                <wp:docPr id="66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A87D6F2" w14:textId="50177318" w:rsidR="00C51BBB" w:rsidRPr="00F23961" w:rsidRDefault="00C51BBB" w:rsidP="00C51BBB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6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1DD6C4" id="_x0000_s1030" type="#_x0000_t202" style="position:absolute;left:0;text-align:left;margin-left:264pt;margin-top:472.3pt;width:42.15pt;height:26.65pt;z-index:2517452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" filled="f" stroked="f">
                <v:textbox>
                  <w:txbxContent>
                    <w:p w14:paraId="2A87D6F2" w14:textId="50177318" w:rsidR="00C51BBB" w:rsidRPr="00F23961" w:rsidRDefault="00C51BBB" w:rsidP="00C51BBB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C51BBB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55220FE" wp14:editId="259662B8">
                <wp:simplePos x="0" y="0"/>
                <wp:positionH relativeFrom="column">
                  <wp:posOffset>2987252</wp:posOffset>
                </wp:positionH>
                <wp:positionV relativeFrom="paragraph">
                  <wp:posOffset>3844925</wp:posOffset>
                </wp:positionV>
                <wp:extent cx="535305" cy="338666"/>
                <wp:effectExtent l="0" t="0" r="0" b="0"/>
                <wp:wrapNone/>
                <wp:docPr id="63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7FC036D" w14:textId="51C6C68C" w:rsidR="00C51BBB" w:rsidRPr="00F23961" w:rsidRDefault="00C51BBB" w:rsidP="00C51BBB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220FE" id="_x0000_s1031" type="#_x0000_t202" style="position:absolute;left:0;text-align:left;margin-left:235.2pt;margin-top:302.75pt;width:42.15pt;height:26.65pt;z-index:2517411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" filled="f" stroked="f">
                <v:textbox>
                  <w:txbxContent>
                    <w:p w14:paraId="57FC036D" w14:textId="51C6C68C" w:rsidR="00C51BBB" w:rsidRPr="00F23961" w:rsidRDefault="00C51BBB" w:rsidP="00C51BBB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AF6EE5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BF5A173" wp14:editId="56881C59">
                <wp:simplePos x="0" y="0"/>
                <wp:positionH relativeFrom="column">
                  <wp:posOffset>3450167</wp:posOffset>
                </wp:positionH>
                <wp:positionV relativeFrom="paragraph">
                  <wp:posOffset>2993390</wp:posOffset>
                </wp:positionV>
                <wp:extent cx="535724" cy="369332"/>
                <wp:effectExtent l="0" t="0" r="0" b="0"/>
                <wp:wrapNone/>
                <wp:docPr id="61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D7A9758" w14:textId="73EEAB18" w:rsidR="00AF6EE5" w:rsidRPr="00F23961" w:rsidRDefault="00AF6EE5" w:rsidP="00AF6EE5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5A173" id="_x0000_s1032" type="#_x0000_t202" style="position:absolute;left:0;text-align:left;margin-left:271.65pt;margin-top:235.7pt;width:42.2pt;height:29.1pt;z-index:25173913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" filled="f" stroked="f">
                <v:textbox style="mso-fit-shape-to-text:t">
                  <w:txbxContent>
                    <w:p w14:paraId="2D7A9758" w14:textId="73EEAB18" w:rsidR="00AF6EE5" w:rsidRPr="00F23961" w:rsidRDefault="00AF6EE5" w:rsidP="00AF6EE5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AF6EE5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BAE1661" wp14:editId="2E2FA93E">
                <wp:simplePos x="0" y="0"/>
                <wp:positionH relativeFrom="column">
                  <wp:posOffset>939377</wp:posOffset>
                </wp:positionH>
                <wp:positionV relativeFrom="paragraph">
                  <wp:posOffset>3746712</wp:posOffset>
                </wp:positionV>
                <wp:extent cx="535305" cy="338666"/>
                <wp:effectExtent l="0" t="0" r="0" b="0"/>
                <wp:wrapNone/>
                <wp:docPr id="59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38666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6CBBE90" w14:textId="08C9F3FF" w:rsidR="00AF6EE5" w:rsidRPr="00F23961" w:rsidRDefault="00AF6EE5" w:rsidP="00AF6EE5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1</w:t>
                            </w:r>
                          </w:p>
                        </w:txbxContent>
                      </wps:txbx>
                      <wps:bodyPr wrap="non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AE1661" id="_x0000_s1033" type="#_x0000_t202" style="position:absolute;left:0;text-align:left;margin-left:73.95pt;margin-top:295pt;width:42.15pt;height:26.65pt;z-index:25173708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" filled="f" stroked="f">
                <v:textbox>
                  <w:txbxContent>
                    <w:p w14:paraId="26CBBE90" w14:textId="08C9F3FF" w:rsidR="00AF6EE5" w:rsidRPr="00F23961" w:rsidRDefault="00AF6EE5" w:rsidP="00AF6EE5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1</w:t>
                      </w:r>
                    </w:p>
                  </w:txbxContent>
                </v:textbox>
              </v:shape>
            </w:pict>
          </mc:Fallback>
        </mc:AlternateContent>
      </w:r>
      <w:r w:rsidR="00810234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FE7F2EC" wp14:editId="0190BB01">
                <wp:simplePos x="0" y="0"/>
                <wp:positionH relativeFrom="column">
                  <wp:posOffset>364702</wp:posOffset>
                </wp:positionH>
                <wp:positionV relativeFrom="paragraph">
                  <wp:posOffset>2374900</wp:posOffset>
                </wp:positionV>
                <wp:extent cx="535724" cy="369332"/>
                <wp:effectExtent l="0" t="0" r="0" b="0"/>
                <wp:wrapNone/>
                <wp:docPr id="58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E507DC7" w14:textId="70AD1FFA" w:rsidR="00810234" w:rsidRPr="00F23961" w:rsidRDefault="00810234" w:rsidP="00810234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8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7F2EC" id="_x0000_s1034" type="#_x0000_t202" style="position:absolute;left:0;text-align:left;margin-left:28.7pt;margin-top:187pt;width:42.2pt;height:29.1pt;z-index:2517350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" filled="f" stroked="f">
                <v:textbox style="mso-fit-shape-to-text:t">
                  <w:txbxContent>
                    <w:p w14:paraId="7E507DC7" w14:textId="70AD1FFA" w:rsidR="00810234" w:rsidRPr="00F23961" w:rsidRDefault="00810234" w:rsidP="00810234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D11837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E979F49" wp14:editId="3B69EF73">
                <wp:simplePos x="0" y="0"/>
                <wp:positionH relativeFrom="column">
                  <wp:posOffset>783590</wp:posOffset>
                </wp:positionH>
                <wp:positionV relativeFrom="paragraph">
                  <wp:posOffset>1831128</wp:posOffset>
                </wp:positionV>
                <wp:extent cx="535724" cy="369332"/>
                <wp:effectExtent l="0" t="0" r="0" b="0"/>
                <wp:wrapNone/>
                <wp:docPr id="57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F8F48B6" w14:textId="56B2511E" w:rsidR="00D11837" w:rsidRPr="00F23961" w:rsidRDefault="00D11837" w:rsidP="00D11837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4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979F49" id="_x0000_s1035" type="#_x0000_t202" style="position:absolute;left:0;text-align:left;margin-left:61.7pt;margin-top:144.2pt;width:42.2pt;height:29.1pt;z-index:2517329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" filled="f" stroked="f">
                <v:textbox style="mso-fit-shape-to-text:t">
                  <w:txbxContent>
                    <w:p w14:paraId="2F8F48B6" w14:textId="56B2511E" w:rsidR="00D11837" w:rsidRPr="00F23961" w:rsidRDefault="00D11837" w:rsidP="00D11837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D11837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495C3BEF" wp14:editId="1D8496D9">
                <wp:simplePos x="0" y="0"/>
                <wp:positionH relativeFrom="column">
                  <wp:posOffset>3419475</wp:posOffset>
                </wp:positionH>
                <wp:positionV relativeFrom="paragraph">
                  <wp:posOffset>1816947</wp:posOffset>
                </wp:positionV>
                <wp:extent cx="535724" cy="369332"/>
                <wp:effectExtent l="0" t="0" r="0" b="0"/>
                <wp:wrapNone/>
                <wp:docPr id="56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45DA813" w14:textId="7CA2E541" w:rsidR="00D11837" w:rsidRPr="00F23961" w:rsidRDefault="00D11837" w:rsidP="00D11837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5C3BEF" id="_x0000_s1036" type="#_x0000_t202" style="position:absolute;left:0;text-align:left;margin-left:269.25pt;margin-top:143.05pt;width:42.2pt;height:29.1pt;z-index:25173094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" filled="f" stroked="f">
                <v:textbox style="mso-fit-shape-to-text:t">
                  <w:txbxContent>
                    <w:p w14:paraId="245DA813" w14:textId="7CA2E541" w:rsidR="00D11837" w:rsidRPr="00F23961" w:rsidRDefault="00D11837" w:rsidP="00D11837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BD0208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0795467" wp14:editId="6B01E07A">
                <wp:simplePos x="0" y="0"/>
                <wp:positionH relativeFrom="column">
                  <wp:posOffset>5095875</wp:posOffset>
                </wp:positionH>
                <wp:positionV relativeFrom="paragraph">
                  <wp:posOffset>1634702</wp:posOffset>
                </wp:positionV>
                <wp:extent cx="535724" cy="369332"/>
                <wp:effectExtent l="0" t="0" r="0" b="0"/>
                <wp:wrapNone/>
                <wp:docPr id="54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AFE19E9" w14:textId="15E63DAA" w:rsidR="00BD0208" w:rsidRPr="00F23961" w:rsidRDefault="00BD0208" w:rsidP="00BD0208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0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-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795467" id="_x0000_s1037" type="#_x0000_t202" style="position:absolute;left:0;text-align:left;margin-left:401.25pt;margin-top:128.7pt;width:42.2pt;height:29.1pt;z-index:2517288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" filled="f" stroked="f">
                <v:textbox style="mso-fit-shape-to-text:t">
                  <w:txbxContent>
                    <w:p w14:paraId="0AFE19E9" w14:textId="15E63DAA" w:rsidR="00BD0208" w:rsidRPr="00F23961" w:rsidRDefault="00BD0208" w:rsidP="00BD0208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0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-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34576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3951AD05" wp14:editId="273A849C">
                <wp:simplePos x="0" y="0"/>
                <wp:positionH relativeFrom="column">
                  <wp:posOffset>346710</wp:posOffset>
                </wp:positionH>
                <wp:positionV relativeFrom="paragraph">
                  <wp:posOffset>7295303</wp:posOffset>
                </wp:positionV>
                <wp:extent cx="535305" cy="368935"/>
                <wp:effectExtent l="0" t="0" r="0" b="0"/>
                <wp:wrapNone/>
                <wp:docPr id="51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A00E1AA" w14:textId="63160E1F" w:rsidR="00534576" w:rsidRPr="00F23961" w:rsidRDefault="00534576" w:rsidP="00534576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1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5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J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51AD05" id="_x0000_s1038" type="#_x0000_t202" style="position:absolute;left:0;text-align:left;margin-left:27.3pt;margin-top:574.45pt;width:42.15pt;height:29.05pt;z-index:2517248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" filled="f" stroked="f">
                <v:textbox style="mso-fit-shape-to-text:t">
                  <w:txbxContent>
                    <w:p w14:paraId="1A00E1AA" w14:textId="63160E1F" w:rsidR="00534576" w:rsidRPr="00F23961" w:rsidRDefault="00534576" w:rsidP="00534576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1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5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J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34576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BCBE1A7" wp14:editId="6AB12B51">
                <wp:simplePos x="0" y="0"/>
                <wp:positionH relativeFrom="column">
                  <wp:posOffset>-661247</wp:posOffset>
                </wp:positionH>
                <wp:positionV relativeFrom="paragraph">
                  <wp:posOffset>7327900</wp:posOffset>
                </wp:positionV>
                <wp:extent cx="535724" cy="369332"/>
                <wp:effectExtent l="0" t="0" r="0" b="0"/>
                <wp:wrapNone/>
                <wp:docPr id="53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7B6BDB4" w14:textId="578189B0" w:rsidR="00534576" w:rsidRPr="00F23961" w:rsidRDefault="00534576" w:rsidP="00534576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</w:t>
                            </w:r>
                            <w:r w:rsidR="00BD0208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28,K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CBE1A7" id="_x0000_s1039" type="#_x0000_t202" style="position:absolute;left:0;text-align:left;margin-left:-52.05pt;margin-top:577pt;width:42.2pt;height:29.1pt;z-index:25172684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" filled="f" stroked="f">
                <v:textbox style="mso-fit-shape-to-text:t">
                  <w:txbxContent>
                    <w:p w14:paraId="37B6BDB4" w14:textId="578189B0" w:rsidR="00534576" w:rsidRPr="00F23961" w:rsidRDefault="00534576" w:rsidP="00534576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</w:t>
                      </w:r>
                      <w:r w:rsidR="00BD0208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28,K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34576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CA3A45A" wp14:editId="3A9524CB">
                <wp:simplePos x="0" y="0"/>
                <wp:positionH relativeFrom="column">
                  <wp:posOffset>346498</wp:posOffset>
                </wp:positionH>
                <wp:positionV relativeFrom="paragraph">
                  <wp:posOffset>6193155</wp:posOffset>
                </wp:positionV>
                <wp:extent cx="535724" cy="369332"/>
                <wp:effectExtent l="0" t="0" r="0" b="0"/>
                <wp:wrapNone/>
                <wp:docPr id="50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1168910" w14:textId="5C288847" w:rsidR="00534576" w:rsidRPr="00F23961" w:rsidRDefault="00534576" w:rsidP="00534576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14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E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A3A45A" id="_x0000_s1040" type="#_x0000_t202" style="position:absolute;left:0;text-align:left;margin-left:27.3pt;margin-top:487.65pt;width:42.2pt;height:29.1pt;z-index:2517227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" filled="f" stroked="f">
                <v:textbox style="mso-fit-shape-to-text:t">
                  <w:txbxContent>
                    <w:p w14:paraId="11168910" w14:textId="5C288847" w:rsidR="00534576" w:rsidRPr="00F23961" w:rsidRDefault="00534576" w:rsidP="00534576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14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E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466FF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415D7713" wp14:editId="0CF1F3A3">
                <wp:simplePos x="0" y="0"/>
                <wp:positionH relativeFrom="column">
                  <wp:posOffset>4137448</wp:posOffset>
                </wp:positionH>
                <wp:positionV relativeFrom="paragraph">
                  <wp:posOffset>3604260</wp:posOffset>
                </wp:positionV>
                <wp:extent cx="535724" cy="369332"/>
                <wp:effectExtent l="0" t="0" r="0" b="0"/>
                <wp:wrapNone/>
                <wp:docPr id="49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FF6A2ED" w14:textId="18A82CD5" w:rsidR="00C466FF" w:rsidRPr="00F23961" w:rsidRDefault="00C466FF" w:rsidP="00C466FF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8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J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5D7713" id="_x0000_s1041" type="#_x0000_t202" style="position:absolute;left:0;text-align:left;margin-left:325.8pt;margin-top:283.8pt;width:42.2pt;height:29.1pt;z-index:2517207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" filled="f" stroked="f">
                <v:textbox style="mso-fit-shape-to-text:t">
                  <w:txbxContent>
                    <w:p w14:paraId="2FF6A2ED" w14:textId="18A82CD5" w:rsidR="00C466FF" w:rsidRPr="00F23961" w:rsidRDefault="00C466FF" w:rsidP="00C466FF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8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J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7824F4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93524E5" wp14:editId="365288C4">
                <wp:simplePos x="0" y="0"/>
                <wp:positionH relativeFrom="column">
                  <wp:posOffset>3063663</wp:posOffset>
                </wp:positionH>
                <wp:positionV relativeFrom="paragraph">
                  <wp:posOffset>5274310</wp:posOffset>
                </wp:positionV>
                <wp:extent cx="535724" cy="369332"/>
                <wp:effectExtent l="0" t="0" r="0" b="0"/>
                <wp:wrapNone/>
                <wp:docPr id="47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CA64F66" w14:textId="218ED127" w:rsidR="007824F4" w:rsidRPr="00F23961" w:rsidRDefault="007824F4" w:rsidP="007824F4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1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524E5" id="_x0000_s1042" type="#_x0000_t202" style="position:absolute;left:0;text-align:left;margin-left:241.25pt;margin-top:415.3pt;width:42.2pt;height:29.1pt;z-index:2517186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" filled="f" stroked="f">
                <v:textbox style="mso-fit-shape-to-text:t">
                  <w:txbxContent>
                    <w:p w14:paraId="2CA64F66" w14:textId="218ED127" w:rsidR="007824F4" w:rsidRPr="00F23961" w:rsidRDefault="007824F4" w:rsidP="007824F4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1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2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5D3B2A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B858276" wp14:editId="4E657E95">
                <wp:simplePos x="0" y="0"/>
                <wp:positionH relativeFrom="column">
                  <wp:posOffset>1776942</wp:posOffset>
                </wp:positionH>
                <wp:positionV relativeFrom="paragraph">
                  <wp:posOffset>6190191</wp:posOffset>
                </wp:positionV>
                <wp:extent cx="535724" cy="369332"/>
                <wp:effectExtent l="0" t="0" r="0" b="0"/>
                <wp:wrapNone/>
                <wp:docPr id="46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788B6FB" w14:textId="6393801A" w:rsidR="005D3B2A" w:rsidRPr="00F23961" w:rsidRDefault="005D3B2A" w:rsidP="005D3B2A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</w:t>
                            </w:r>
                            <w:r w:rsidR="007824F4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4,C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858276" id="_x0000_s1043" type="#_x0000_t202" style="position:absolute;left:0;text-align:left;margin-left:139.9pt;margin-top:487.4pt;width:42.2pt;height:29.1pt;z-index:2517166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" filled="f" stroked="f">
                <v:textbox style="mso-fit-shape-to-text:t">
                  <w:txbxContent>
                    <w:p w14:paraId="0788B6FB" w14:textId="6393801A" w:rsidR="005D3B2A" w:rsidRPr="00F23961" w:rsidRDefault="005D3B2A" w:rsidP="005D3B2A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</w:t>
                      </w:r>
                      <w:r w:rsidR="007824F4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4,C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1940AF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3AFB7F0" wp14:editId="25A50D15">
                <wp:simplePos x="0" y="0"/>
                <wp:positionH relativeFrom="column">
                  <wp:posOffset>1777153</wp:posOffset>
                </wp:positionH>
                <wp:positionV relativeFrom="paragraph">
                  <wp:posOffset>4669155</wp:posOffset>
                </wp:positionV>
                <wp:extent cx="535724" cy="369332"/>
                <wp:effectExtent l="0" t="0" r="0" b="0"/>
                <wp:wrapNone/>
                <wp:docPr id="45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A065919" w14:textId="1C13DD65" w:rsidR="001940AF" w:rsidRPr="00F23961" w:rsidRDefault="001940AF" w:rsidP="001940AF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1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C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AFB7F0" id="_x0000_s1044" type="#_x0000_t202" style="position:absolute;left:0;text-align:left;margin-left:139.95pt;margin-top:367.65pt;width:42.2pt;height:29.1pt;z-index:2517145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" filled="f" stroked="f">
                <v:textbox style="mso-fit-shape-to-text:t">
                  <w:txbxContent>
                    <w:p w14:paraId="4A065919" w14:textId="1C13DD65" w:rsidR="001940AF" w:rsidRPr="00F23961" w:rsidRDefault="001940AF" w:rsidP="001940AF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1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2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C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6515DF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91C5D2B" wp14:editId="320026F9">
                <wp:simplePos x="0" y="0"/>
                <wp:positionH relativeFrom="column">
                  <wp:posOffset>1794510</wp:posOffset>
                </wp:positionH>
                <wp:positionV relativeFrom="paragraph">
                  <wp:posOffset>3407833</wp:posOffset>
                </wp:positionV>
                <wp:extent cx="535724" cy="369332"/>
                <wp:effectExtent l="0" t="0" r="0" b="0"/>
                <wp:wrapNone/>
                <wp:docPr id="44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854547" w14:textId="77777777" w:rsidR="006515DF" w:rsidRPr="00F23961" w:rsidRDefault="006515DF" w:rsidP="006515DF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10,J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1C5D2B" id="_x0000_s1045" type="#_x0000_t202" style="position:absolute;left:0;text-align:left;margin-left:141.3pt;margin-top:268.35pt;width:42.2pt;height:29.1pt;z-index:251712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" filled="f" stroked="f">
                <v:textbox style="mso-fit-shape-to-text:t">
                  <w:txbxContent>
                    <w:p w14:paraId="0B854547" w14:textId="77777777" w:rsidR="006515DF" w:rsidRPr="00F23961" w:rsidRDefault="006515DF" w:rsidP="006515DF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10,J)</w:t>
                      </w:r>
                    </w:p>
                  </w:txbxContent>
                </v:textbox>
              </v:shape>
            </w:pict>
          </mc:Fallback>
        </mc:AlternateContent>
      </w:r>
      <w:r w:rsidR="00295A85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5A7CD72" wp14:editId="7EBB6746">
                <wp:simplePos x="0" y="0"/>
                <wp:positionH relativeFrom="column">
                  <wp:posOffset>1791547</wp:posOffset>
                </wp:positionH>
                <wp:positionV relativeFrom="paragraph">
                  <wp:posOffset>2222500</wp:posOffset>
                </wp:positionV>
                <wp:extent cx="535724" cy="369332"/>
                <wp:effectExtent l="0" t="0" r="0" b="0"/>
                <wp:wrapNone/>
                <wp:docPr id="43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0EF401B" w14:textId="0A31F3D9" w:rsidR="00295A85" w:rsidRPr="00F23961" w:rsidRDefault="00295A85" w:rsidP="00295A85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</w:t>
                            </w:r>
                            <w:r w:rsidR="00B911A8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10,J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A7CD72" id="_x0000_s1046" type="#_x0000_t202" style="position:absolute;left:0;text-align:left;margin-left:141.05pt;margin-top:175pt;width:42.2pt;height:29.1pt;z-index:2517104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" filled="f" stroked="f">
                <v:textbox style="mso-fit-shape-to-text:t">
                  <w:txbxContent>
                    <w:p w14:paraId="70EF401B" w14:textId="0A31F3D9" w:rsidR="00295A85" w:rsidRPr="00F23961" w:rsidRDefault="00295A85" w:rsidP="00295A85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</w:t>
                      </w:r>
                      <w:r w:rsidR="00B911A8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10,J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295A85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A3E17E8" wp14:editId="3171AC64">
                <wp:simplePos x="0" y="0"/>
                <wp:positionH relativeFrom="column">
                  <wp:posOffset>1751118</wp:posOffset>
                </wp:positionH>
                <wp:positionV relativeFrom="paragraph">
                  <wp:posOffset>1350010</wp:posOffset>
                </wp:positionV>
                <wp:extent cx="535724" cy="369332"/>
                <wp:effectExtent l="0" t="0" r="0" b="0"/>
                <wp:wrapNone/>
                <wp:docPr id="42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2D4F650" w14:textId="4DC37154" w:rsidR="00295A85" w:rsidRPr="00F23961" w:rsidRDefault="00295A85" w:rsidP="00295A85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5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,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F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3E17E8" id="_x0000_s1047" type="#_x0000_t202" style="position:absolute;left:0;text-align:left;margin-left:137.9pt;margin-top:106.3pt;width:42.2pt;height:29.1pt;z-index:2517084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" filled="f" stroked="f">
                <v:textbox style="mso-fit-shape-to-text:t">
                  <w:txbxContent>
                    <w:p w14:paraId="42D4F650" w14:textId="4DC37154" w:rsidR="00295A85" w:rsidRPr="00F23961" w:rsidRDefault="00295A85" w:rsidP="00295A85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2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5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,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F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F23961" w:rsidRPr="002349FD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4BB4441" wp14:editId="51F1DDE4">
                <wp:simplePos x="0" y="0"/>
                <wp:positionH relativeFrom="column">
                  <wp:posOffset>1721062</wp:posOffset>
                </wp:positionH>
                <wp:positionV relativeFrom="paragraph">
                  <wp:posOffset>498475</wp:posOffset>
                </wp:positionV>
                <wp:extent cx="535724" cy="369332"/>
                <wp:effectExtent l="0" t="0" r="0" b="0"/>
                <wp:wrapNone/>
                <wp:docPr id="62" name="Text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8EBE66D" w14:textId="5189C77C" w:rsidR="00F23961" w:rsidRPr="00F23961" w:rsidRDefault="00295A85" w:rsidP="00F23961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  <w:t>(22,G)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BB4441" id="_x0000_s1048" type="#_x0000_t202" style="position:absolute;left:0;text-align:left;margin-left:135.5pt;margin-top:39.25pt;width:42.2pt;height:29.1pt;z-index:2517063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" filled="f" stroked="f">
                <v:textbox style="mso-fit-shape-to-text:t">
                  <w:txbxContent>
                    <w:p w14:paraId="38EBE66D" w14:textId="5189C77C" w:rsidR="00F23961" w:rsidRPr="00F23961" w:rsidRDefault="00295A85" w:rsidP="00F23961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  <w:t>(22,G)</w:t>
                      </w:r>
                    </w:p>
                  </w:txbxContent>
                </v:textbox>
              </v:shape>
            </w:pict>
          </mc:Fallback>
        </mc:AlternateContent>
      </w:r>
      <w:r w:rsidR="00016E41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D3AC1BF" wp14:editId="49110AFE">
                <wp:simplePos x="0" y="0"/>
                <wp:positionH relativeFrom="column">
                  <wp:posOffset>583776</wp:posOffset>
                </wp:positionH>
                <wp:positionV relativeFrom="paragraph">
                  <wp:posOffset>309245</wp:posOffset>
                </wp:positionV>
                <wp:extent cx="1235921" cy="0"/>
                <wp:effectExtent l="0" t="0" r="8890" b="12700"/>
                <wp:wrapNone/>
                <wp:docPr id="41" name="Conector Re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59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DD2ABE" id="Conector Reto 41" o:spid="_x0000_s1026" style="position:absolute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24.35pt" to="143.25pt,2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" strokecolor="#4579b8 [3044]"/>
            </w:pict>
          </mc:Fallback>
        </mc:AlternateContent>
      </w:r>
      <w:r w:rsidR="00016E41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00618CD" wp14:editId="77068770">
                <wp:simplePos x="0" y="0"/>
                <wp:positionH relativeFrom="column">
                  <wp:posOffset>583777</wp:posOffset>
                </wp:positionH>
                <wp:positionV relativeFrom="paragraph">
                  <wp:posOffset>309245</wp:posOffset>
                </wp:positionV>
                <wp:extent cx="0" cy="5528733"/>
                <wp:effectExtent l="0" t="0" r="12700" b="8890"/>
                <wp:wrapNone/>
                <wp:docPr id="40" name="Conector Re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5287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2134A" id="Conector Reto 40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.95pt,24.35pt" to="45.95pt,459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" strokecolor="#4579b8 [3044]"/>
            </w:pict>
          </mc:Fallback>
        </mc:AlternateContent>
      </w:r>
      <w:r w:rsidR="003877B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EA6B46" wp14:editId="49CFB892">
                <wp:simplePos x="0" y="0"/>
                <wp:positionH relativeFrom="column">
                  <wp:posOffset>643043</wp:posOffset>
                </wp:positionH>
                <wp:positionV relativeFrom="paragraph">
                  <wp:posOffset>2053378</wp:posOffset>
                </wp:positionV>
                <wp:extent cx="0" cy="3784600"/>
                <wp:effectExtent l="0" t="0" r="12700" b="12700"/>
                <wp:wrapNone/>
                <wp:docPr id="39" name="Conector Re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784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9E77E3" id="Conector Reto 39" o:spid="_x0000_s1026" style="position:absolute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65pt,161.7pt" to="50.65pt,459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" strokecolor="#4579b8 [3044]"/>
            </w:pict>
          </mc:Fallback>
        </mc:AlternateContent>
      </w:r>
      <w:r w:rsidR="003877B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C26D9" wp14:editId="7ABE9CB2">
                <wp:simplePos x="0" y="0"/>
                <wp:positionH relativeFrom="column">
                  <wp:posOffset>643043</wp:posOffset>
                </wp:positionH>
                <wp:positionV relativeFrom="paragraph">
                  <wp:posOffset>2053378</wp:posOffset>
                </wp:positionV>
                <wp:extent cx="1202267" cy="0"/>
                <wp:effectExtent l="0" t="0" r="17145" b="12700"/>
                <wp:wrapNone/>
                <wp:docPr id="38" name="Conector Reto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22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5DC7906" id="Conector Reto 38" o:spid="_x0000_s1026" style="position:absolute;flip:x;z-index:2517012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0.65pt,161.7pt" to="145.3pt,16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" strokecolor="#4579b8 [3044]"/>
            </w:pict>
          </mc:Fallback>
        </mc:AlternateContent>
      </w:r>
      <w:r w:rsidR="003877B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42A2A7" wp14:editId="28F06953">
                <wp:simplePos x="0" y="0"/>
                <wp:positionH relativeFrom="column">
                  <wp:posOffset>1201843</wp:posOffset>
                </wp:positionH>
                <wp:positionV relativeFrom="paragraph">
                  <wp:posOffset>1198245</wp:posOffset>
                </wp:positionV>
                <wp:extent cx="618067" cy="0"/>
                <wp:effectExtent l="0" t="0" r="17145" b="12700"/>
                <wp:wrapNone/>
                <wp:docPr id="35" name="Conector Reto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0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1C7D4" id="Conector Reto 35" o:spid="_x0000_s1026" style="position:absolute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94.35pt" to="143.3pt,9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" strokecolor="#4579b8 [3044]"/>
            </w:pict>
          </mc:Fallback>
        </mc:AlternateContent>
      </w:r>
      <w:r w:rsidR="00C44F61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6C06E90" wp14:editId="5F2BDD69">
                <wp:simplePos x="0" y="0"/>
                <wp:positionH relativeFrom="column">
                  <wp:posOffset>1201843</wp:posOffset>
                </wp:positionH>
                <wp:positionV relativeFrom="paragraph">
                  <wp:posOffset>1198245</wp:posOffset>
                </wp:positionV>
                <wp:extent cx="0" cy="4800600"/>
                <wp:effectExtent l="0" t="0" r="12700" b="12700"/>
                <wp:wrapNone/>
                <wp:docPr id="34" name="Conector Re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4800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C5A3AC4" id="Conector Reto 34" o:spid="_x0000_s1026" style="position:absolute;flip: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94.35pt" to="94.65pt,472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" strokecolor="#4579b8 [3044]"/>
            </w:pict>
          </mc:Fallback>
        </mc:AlternateContent>
      </w:r>
      <w:r w:rsidR="00C44F61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ED1E807" wp14:editId="4364668F">
                <wp:simplePos x="0" y="0"/>
                <wp:positionH relativeFrom="column">
                  <wp:posOffset>1201843</wp:posOffset>
                </wp:positionH>
                <wp:positionV relativeFrom="paragraph">
                  <wp:posOffset>5998845</wp:posOffset>
                </wp:positionV>
                <wp:extent cx="643467" cy="0"/>
                <wp:effectExtent l="0" t="0" r="17145" b="12700"/>
                <wp:wrapNone/>
                <wp:docPr id="33" name="Conector Re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34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523031" id="Conector Reto 33" o:spid="_x0000_s1026" style="position:absolute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4.65pt,472.35pt" to="145.3pt,472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" strokecolor="#4579b8 [3044]"/>
            </w:pict>
          </mc:Fallback>
        </mc:AlternateContent>
      </w:r>
      <w:r w:rsidR="00331E2F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35FCFB3" wp14:editId="4EB801F5">
                <wp:simplePos x="0" y="0"/>
                <wp:positionH relativeFrom="column">
                  <wp:posOffset>2234776</wp:posOffset>
                </wp:positionH>
                <wp:positionV relativeFrom="paragraph">
                  <wp:posOffset>5997998</wp:posOffset>
                </wp:positionV>
                <wp:extent cx="2243243" cy="0"/>
                <wp:effectExtent l="0" t="0" r="5080" b="12700"/>
                <wp:wrapNone/>
                <wp:docPr id="31" name="Conector Re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32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C56A8D" id="Conector Reto 3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95pt,472.3pt" to="352.6pt,472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" strokecolor="#4579b8 [3044]"/>
            </w:pict>
          </mc:Fallback>
        </mc:AlternateContent>
      </w:r>
      <w:r w:rsidR="00331E2F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8AF3A5E" wp14:editId="10F3AEDA">
                <wp:simplePos x="0" y="0"/>
                <wp:positionH relativeFrom="column">
                  <wp:posOffset>4436110</wp:posOffset>
                </wp:positionH>
                <wp:positionV relativeFrom="paragraph">
                  <wp:posOffset>4237778</wp:posOffset>
                </wp:positionV>
                <wp:extent cx="42333" cy="1760432"/>
                <wp:effectExtent l="0" t="0" r="21590" b="17780"/>
                <wp:wrapNone/>
                <wp:docPr id="30" name="Conector Re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33" cy="176043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4014B5" id="Conector Reto 30" o:spid="_x0000_s1026" style="position:absolute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9.3pt,333.7pt" to="352.65pt,472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" strokecolor="#4579b8 [3044]"/>
            </w:pict>
          </mc:Fallback>
        </mc:AlternateContent>
      </w:r>
      <w:r w:rsidR="00CE196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A83ED2F" wp14:editId="775DB04F">
                <wp:simplePos x="0" y="0"/>
                <wp:positionH relativeFrom="column">
                  <wp:posOffset>-203623</wp:posOffset>
                </wp:positionH>
                <wp:positionV relativeFrom="paragraph">
                  <wp:posOffset>7166398</wp:posOffset>
                </wp:positionV>
                <wp:extent cx="626533" cy="424"/>
                <wp:effectExtent l="0" t="0" r="8890" b="12700"/>
                <wp:wrapNone/>
                <wp:docPr id="26" name="Conector Reto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6533" cy="4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B37044" id="Conector Reto 26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6.05pt,564.3pt" to="33.3pt,56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" strokecolor="#4579b8 [3044]"/>
            </w:pict>
          </mc:Fallback>
        </mc:AlternateContent>
      </w:r>
      <w:r w:rsidR="00CE196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B4956D4" wp14:editId="0FC0E7CC">
                <wp:simplePos x="0" y="0"/>
                <wp:positionH relativeFrom="column">
                  <wp:posOffset>5993977</wp:posOffset>
                </wp:positionH>
                <wp:positionV relativeFrom="paragraph">
                  <wp:posOffset>2053378</wp:posOffset>
                </wp:positionV>
                <wp:extent cx="84243" cy="5113444"/>
                <wp:effectExtent l="0" t="0" r="17780" b="17780"/>
                <wp:wrapNone/>
                <wp:docPr id="24" name="Conector Reto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243" cy="511344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F921D3" id="Conector Reto 24" o:spid="_x0000_s1026" style="position:absolute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71.95pt,161.7pt" to="478.6pt,56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" strokecolor="#4579b8 [3044]"/>
            </w:pict>
          </mc:Fallback>
        </mc:AlternateContent>
      </w:r>
      <w:r w:rsidR="00CE196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D10AD00" wp14:editId="39A27AB2">
                <wp:simplePos x="0" y="0"/>
                <wp:positionH relativeFrom="column">
                  <wp:posOffset>803910</wp:posOffset>
                </wp:positionH>
                <wp:positionV relativeFrom="paragraph">
                  <wp:posOffset>7124912</wp:posOffset>
                </wp:positionV>
                <wp:extent cx="5274522" cy="42333"/>
                <wp:effectExtent l="0" t="0" r="21590" b="21590"/>
                <wp:wrapNone/>
                <wp:docPr id="25" name="Conector Re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74522" cy="4233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7E6E54" id="Conector Reto 25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.3pt,561pt" to="478.6pt,56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" strokecolor="#4579b8 [3044]"/>
            </w:pict>
          </mc:Fallback>
        </mc:AlternateContent>
      </w:r>
      <w:r w:rsidR="00CE196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1875E1C" wp14:editId="3109A559">
                <wp:simplePos x="0" y="0"/>
                <wp:positionH relativeFrom="column">
                  <wp:posOffset>5502910</wp:posOffset>
                </wp:positionH>
                <wp:positionV relativeFrom="paragraph">
                  <wp:posOffset>2053378</wp:posOffset>
                </wp:positionV>
                <wp:extent cx="491067" cy="0"/>
                <wp:effectExtent l="0" t="0" r="17145" b="12700"/>
                <wp:wrapNone/>
                <wp:docPr id="23" name="Conector Re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10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A9C029" id="Conector Reto 23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3.3pt,161.7pt" to="471.95pt,16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" strokecolor="#4579b8 [3044]"/>
            </w:pict>
          </mc:Fallback>
        </mc:AlternateContent>
      </w:r>
      <w:r w:rsidR="00F64C9F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08E8571" wp14:editId="485742C2">
                <wp:simplePos x="0" y="0"/>
                <wp:positionH relativeFrom="column">
                  <wp:posOffset>5223087</wp:posOffset>
                </wp:positionH>
                <wp:positionV relativeFrom="paragraph">
                  <wp:posOffset>2231178</wp:posOffset>
                </wp:positionV>
                <wp:extent cx="0" cy="999067"/>
                <wp:effectExtent l="0" t="0" r="12700" b="17145"/>
                <wp:wrapNone/>
                <wp:docPr id="22" name="Conector Re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9990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0361DD" id="Conector Reto 22" o:spid="_x0000_s1026" style="position:absolute;flip: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1.25pt,175.7pt" to="411.25pt,25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" strokecolor="#4579b8 [3044]"/>
            </w:pict>
          </mc:Fallback>
        </mc:AlternateContent>
      </w:r>
      <w:r w:rsidR="00F64C9F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0CBD37" wp14:editId="68A2B41B">
                <wp:simplePos x="0" y="0"/>
                <wp:positionH relativeFrom="column">
                  <wp:posOffset>2234776</wp:posOffset>
                </wp:positionH>
                <wp:positionV relativeFrom="paragraph">
                  <wp:posOffset>3230245</wp:posOffset>
                </wp:positionV>
                <wp:extent cx="2988733" cy="0"/>
                <wp:effectExtent l="0" t="0" r="8890" b="12700"/>
                <wp:wrapNone/>
                <wp:docPr id="21" name="Conector Re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887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D25FF3" id="Conector Reto 21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95pt,254.35pt" to="411.3pt,254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" strokecolor="#4579b8 [3044]"/>
            </w:pict>
          </mc:Fallback>
        </mc:AlternateContent>
      </w:r>
      <w:r w:rsidR="004252B2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34F03E0" wp14:editId="69E38EC3">
                <wp:simplePos x="0" y="0"/>
                <wp:positionH relativeFrom="column">
                  <wp:posOffset>2040043</wp:posOffset>
                </wp:positionH>
                <wp:positionV relativeFrom="paragraph">
                  <wp:posOffset>4085378</wp:posOffset>
                </wp:positionV>
                <wp:extent cx="0" cy="254000"/>
                <wp:effectExtent l="0" t="0" r="12700" b="12700"/>
                <wp:wrapNone/>
                <wp:docPr id="20" name="Conector Ret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B96139" id="Conector Reto 20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65pt,321.7pt" to="160.65pt,34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" strokecolor="#4579b8 [3044]"/>
            </w:pict>
          </mc:Fallback>
        </mc:AlternateContent>
      </w:r>
      <w:r w:rsidR="004252B2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E02238B" wp14:editId="210E5C02">
                <wp:simplePos x="0" y="0"/>
                <wp:positionH relativeFrom="column">
                  <wp:posOffset>2040042</wp:posOffset>
                </wp:positionH>
                <wp:positionV relativeFrom="paragraph">
                  <wp:posOffset>4085378</wp:posOffset>
                </wp:positionV>
                <wp:extent cx="2116667" cy="0"/>
                <wp:effectExtent l="0" t="0" r="17145" b="12700"/>
                <wp:wrapNone/>
                <wp:docPr id="19" name="Conector Reto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666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D56387" id="Conector Reto 19" o:spid="_x0000_s1026" style="position:absolute;flip:x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0.65pt,321.7pt" to="327.3pt,32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" strokecolor="#4579b8 [3044]"/>
            </w:pict>
          </mc:Fallback>
        </mc:AlternateContent>
      </w:r>
      <w:r w:rsidR="00F96DBF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B52C5E1" wp14:editId="5E27437D">
                <wp:simplePos x="0" y="0"/>
                <wp:positionH relativeFrom="column">
                  <wp:posOffset>3538643</wp:posOffset>
                </wp:positionH>
                <wp:positionV relativeFrom="paragraph">
                  <wp:posOffset>5117888</wp:posOffset>
                </wp:positionV>
                <wp:extent cx="829734" cy="0"/>
                <wp:effectExtent l="0" t="0" r="8890" b="12700"/>
                <wp:wrapNone/>
                <wp:docPr id="18" name="Conector Re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97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8ECE80" id="Conector Reto 18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65pt,403pt" to="344pt,40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" strokecolor="#4579b8 [3044]"/>
            </w:pict>
          </mc:Fallback>
        </mc:AlternateContent>
      </w:r>
      <w:r w:rsidR="00057E36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F2E801" wp14:editId="36506613">
                <wp:simplePos x="0" y="0"/>
                <wp:positionH relativeFrom="column">
                  <wp:posOffset>4368377</wp:posOffset>
                </wp:positionH>
                <wp:positionV relativeFrom="paragraph">
                  <wp:posOffset>4237778</wp:posOffset>
                </wp:positionV>
                <wp:extent cx="0" cy="880534"/>
                <wp:effectExtent l="0" t="0" r="12700" b="8890"/>
                <wp:wrapNone/>
                <wp:docPr id="17" name="Conector Re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05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06A3FC" id="Conector Reto 17" o:spid="_x0000_s1026" style="position:absolute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95pt,333.7pt" to="343.95pt,403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" strokecolor="#4579b8 [3044]"/>
            </w:pict>
          </mc:Fallback>
        </mc:AlternateContent>
      </w:r>
      <w:r w:rsidR="0033299B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F6C3886" wp14:editId="110C70BC">
                <wp:simplePos x="0" y="0"/>
                <wp:positionH relativeFrom="column">
                  <wp:posOffset>4537710</wp:posOffset>
                </wp:positionH>
                <wp:positionV relativeFrom="paragraph">
                  <wp:posOffset>4085167</wp:posOffset>
                </wp:positionV>
                <wp:extent cx="820843" cy="0"/>
                <wp:effectExtent l="0" t="0" r="5080" b="12700"/>
                <wp:wrapNone/>
                <wp:docPr id="16" name="Conector Re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2084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CDAA32" id="Conector Reto 16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7.3pt,321.65pt" to="421.95pt,321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" strokecolor="#4579b8 [3044]"/>
            </w:pict>
          </mc:Fallback>
        </mc:AlternateContent>
      </w:r>
      <w:r w:rsidR="0033299B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8C3429E" wp14:editId="1A950A59">
                <wp:simplePos x="0" y="0"/>
                <wp:positionH relativeFrom="column">
                  <wp:posOffset>5316643</wp:posOffset>
                </wp:positionH>
                <wp:positionV relativeFrom="paragraph">
                  <wp:posOffset>2248112</wp:posOffset>
                </wp:positionV>
                <wp:extent cx="42334" cy="1837266"/>
                <wp:effectExtent l="0" t="0" r="21590" b="17145"/>
                <wp:wrapNone/>
                <wp:docPr id="15" name="Conector Re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334" cy="183726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AA775A" id="Conector Reto 15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8.65pt,177pt" to="422pt,321.6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" strokecolor="#4579b8 [3044]"/>
            </w:pict>
          </mc:Fallback>
        </mc:AlternateContent>
      </w:r>
      <w:r w:rsidR="001F603C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25873FC" wp14:editId="48067280">
                <wp:simplePos x="0" y="0"/>
                <wp:positionH relativeFrom="column">
                  <wp:posOffset>2226310</wp:posOffset>
                </wp:positionH>
                <wp:positionV relativeFrom="paragraph">
                  <wp:posOffset>2053378</wp:posOffset>
                </wp:positionV>
                <wp:extent cx="2895600" cy="0"/>
                <wp:effectExtent l="0" t="0" r="12700" b="12700"/>
                <wp:wrapNone/>
                <wp:docPr id="14" name="Conector Re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95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4B99B5" id="Conector Reto 14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5.3pt,161.7pt" to="403.3pt,161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" strokecolor="#4579b8 [3044]"/>
            </w:pict>
          </mc:Fallback>
        </mc:AlternateContent>
      </w:r>
      <w:r w:rsidR="00123658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665CF0D" wp14:editId="2C0421DD">
                <wp:simplePos x="0" y="0"/>
                <wp:positionH relativeFrom="column">
                  <wp:posOffset>-584623</wp:posOffset>
                </wp:positionH>
                <wp:positionV relativeFrom="paragraph">
                  <wp:posOffset>6972088</wp:posOffset>
                </wp:positionV>
                <wp:extent cx="381000" cy="355600"/>
                <wp:effectExtent l="50800" t="25400" r="63500" b="7620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A78AF" w14:textId="0378549E" w:rsidR="00123658" w:rsidRPr="000667DC" w:rsidRDefault="00123658" w:rsidP="00123658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L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65CF0D" id="Oval 13" o:spid="_x0000_s1049" style="position:absolute;left:0;text-align:left;margin-left:-46.05pt;margin-top:549pt;width:30pt;height:2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" fillcolor="#eeece1 [3214]" strokecolor="#4579b8 [3044]">
                <v:shadow on="t" color="black" opacity="22937f" origin=",.5" offset="0,.63889mm"/>
                <v:textbox>
                  <w:txbxContent>
                    <w:p w14:paraId="24CA78AF" w14:textId="0378549E" w:rsidR="00123658" w:rsidRPr="000667DC" w:rsidRDefault="00123658" w:rsidP="00123658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L</w:t>
                      </w:r>
                    </w:p>
                  </w:txbxContent>
                </v:textbox>
              </v:oval>
            </w:pict>
          </mc:Fallback>
        </mc:AlternateContent>
      </w:r>
      <w:r w:rsidR="00123658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7AD91B8" wp14:editId="0929BA91">
                <wp:simplePos x="0" y="0"/>
                <wp:positionH relativeFrom="column">
                  <wp:posOffset>422910</wp:posOffset>
                </wp:positionH>
                <wp:positionV relativeFrom="paragraph">
                  <wp:posOffset>6955155</wp:posOffset>
                </wp:positionV>
                <wp:extent cx="381000" cy="355600"/>
                <wp:effectExtent l="50800" t="25400" r="63500" b="762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412B38" w14:textId="7F81ADEF" w:rsidR="00123658" w:rsidRPr="000667DC" w:rsidRDefault="00123658" w:rsidP="00123658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K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AD91B8" id="Oval 12" o:spid="_x0000_s1050" style="position:absolute;left:0;text-align:left;margin-left:33.3pt;margin-top:547.65pt;width:30pt;height:2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" fillcolor="#eeece1 [3214]" strokecolor="#4579b8 [3044]">
                <v:shadow on="t" color="black" opacity="22937f" origin=",.5" offset="0,.63889mm"/>
                <v:textbox>
                  <w:txbxContent>
                    <w:p w14:paraId="6F412B38" w14:textId="7F81ADEF" w:rsidR="00123658" w:rsidRPr="000667DC" w:rsidRDefault="00123658" w:rsidP="00123658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K</w:t>
                      </w:r>
                    </w:p>
                  </w:txbxContent>
                </v:textbox>
              </v:oval>
            </w:pict>
          </mc:Fallback>
        </mc:AlternateContent>
      </w:r>
      <w:r w:rsidR="00123658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D9BDC8F" wp14:editId="16078207">
                <wp:simplePos x="0" y="0"/>
                <wp:positionH relativeFrom="column">
                  <wp:posOffset>425873</wp:posOffset>
                </wp:positionH>
                <wp:positionV relativeFrom="paragraph">
                  <wp:posOffset>5836285</wp:posOffset>
                </wp:positionV>
                <wp:extent cx="381000" cy="355600"/>
                <wp:effectExtent l="50800" t="25400" r="63500" b="7620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A8679D" w14:textId="4E46052B" w:rsidR="00123658" w:rsidRPr="000667DC" w:rsidRDefault="00123658" w:rsidP="00123658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G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9BDC8F" id="Oval 11" o:spid="_x0000_s1051" style="position:absolute;left:0;text-align:left;margin-left:33.55pt;margin-top:459.55pt;width:30pt;height:2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" fillcolor="#eeece1 [3214]" strokecolor="#4579b8 [3044]">
                <v:shadow on="t" color="black" opacity="22937f" origin=",.5" offset="0,.63889mm"/>
                <v:textbox>
                  <w:txbxContent>
                    <w:p w14:paraId="19A8679D" w14:textId="4E46052B" w:rsidR="00123658" w:rsidRPr="000667DC" w:rsidRDefault="00123658" w:rsidP="00123658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 w:rsidR="00AC5C77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501C66" wp14:editId="5A072065">
                <wp:simplePos x="0" y="0"/>
                <wp:positionH relativeFrom="column">
                  <wp:posOffset>3157220</wp:posOffset>
                </wp:positionH>
                <wp:positionV relativeFrom="paragraph">
                  <wp:posOffset>4918922</wp:posOffset>
                </wp:positionV>
                <wp:extent cx="381000" cy="356235"/>
                <wp:effectExtent l="50800" t="25400" r="63500" b="75565"/>
                <wp:wrapNone/>
                <wp:docPr id="2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6235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A7D04F" w14:textId="0EFBE831" w:rsidR="000667DC" w:rsidRPr="000667DC" w:rsidRDefault="00723291" w:rsidP="000667DC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D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501C66" id="Oval 4" o:spid="_x0000_s1052" style="position:absolute;left:0;text-align:left;margin-left:248.6pt;margin-top:387.3pt;width:30pt;height:28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" fillcolor="#eeece1 [3214]" strokecolor="#4579b8 [3044]">
                <v:shadow on="t" color="black" opacity="22937f" origin=",.5" offset="0,.63889mm"/>
                <v:textbox>
                  <w:txbxContent>
                    <w:p w14:paraId="59A7D04F" w14:textId="0EFBE831" w:rsidR="000667DC" w:rsidRPr="000667DC" w:rsidRDefault="00723291" w:rsidP="000667DC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AC5C77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8F1E18C" wp14:editId="3F946100">
                <wp:simplePos x="0" y="0"/>
                <wp:positionH relativeFrom="column">
                  <wp:posOffset>4153747</wp:posOffset>
                </wp:positionH>
                <wp:positionV relativeFrom="paragraph">
                  <wp:posOffset>3884930</wp:posOffset>
                </wp:positionV>
                <wp:extent cx="381000" cy="355600"/>
                <wp:effectExtent l="50800" t="25400" r="63500" b="76200"/>
                <wp:wrapNone/>
                <wp:docPr id="1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95984F" w14:textId="1720656E" w:rsidR="000667DC" w:rsidRPr="000667DC" w:rsidRDefault="000667DC" w:rsidP="000667DC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C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8F1E18C" id="_x0000_s1053" style="position:absolute;left:0;text-align:left;margin-left:327.05pt;margin-top:305.9pt;width:30pt;height:2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" fillcolor="#eeece1 [3214]" strokecolor="#4579b8 [3044]">
                <v:shadow on="t" color="black" opacity="22937f" origin=",.5" offset="0,.63889mm"/>
                <v:textbox>
                  <w:txbxContent>
                    <w:p w14:paraId="3D95984F" w14:textId="1720656E" w:rsidR="000667DC" w:rsidRPr="000667DC" w:rsidRDefault="000667DC" w:rsidP="000667DC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 w:rsidR="00AC5C77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51AE9E" wp14:editId="561D6EF7">
                <wp:simplePos x="0" y="0"/>
                <wp:positionH relativeFrom="column">
                  <wp:posOffset>5121910</wp:posOffset>
                </wp:positionH>
                <wp:positionV relativeFrom="paragraph">
                  <wp:posOffset>1892512</wp:posOffset>
                </wp:positionV>
                <wp:extent cx="381000" cy="355600"/>
                <wp:effectExtent l="50800" t="25400" r="63500" b="76200"/>
                <wp:wrapNone/>
                <wp:docPr id="32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8DFC78" w14:textId="77777777" w:rsidR="000667DC" w:rsidRPr="000667DC" w:rsidRDefault="000667DC" w:rsidP="000667DC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 w:rsidRPr="000667DC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J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51AE9E" id="_x0000_s1054" style="position:absolute;left:0;text-align:left;margin-left:403.3pt;margin-top:149pt;width:30pt;height:2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" fillcolor="#c2d69b [1942]" strokecolor="#4579b8 [3044]">
                <v:shadow on="t" color="black" opacity="22937f" origin=",.5" offset="0,.63889mm"/>
                <v:textbox>
                  <w:txbxContent>
                    <w:p w14:paraId="498DFC78" w14:textId="77777777" w:rsidR="000667DC" w:rsidRPr="000667DC" w:rsidRDefault="000667DC" w:rsidP="000667DC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 w:rsidRPr="000667DC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J</w:t>
                      </w:r>
                    </w:p>
                  </w:txbxContent>
                </v:textbox>
              </v:oval>
            </w:pict>
          </mc:Fallback>
        </mc:AlternateContent>
      </w:r>
      <w:r w:rsidR="00AC5C77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B6DF43" wp14:editId="0C700A79">
                <wp:simplePos x="0" y="0"/>
                <wp:positionH relativeFrom="column">
                  <wp:posOffset>1822450</wp:posOffset>
                </wp:positionH>
                <wp:positionV relativeFrom="paragraph">
                  <wp:posOffset>997797</wp:posOffset>
                </wp:positionV>
                <wp:extent cx="381000" cy="355600"/>
                <wp:effectExtent l="50800" t="25400" r="63500" b="76200"/>
                <wp:wrapNone/>
                <wp:docPr id="7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4B2000" w14:textId="2F096CCF" w:rsidR="00A77848" w:rsidRPr="000667DC" w:rsidRDefault="00A77848" w:rsidP="00A77848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I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B6DF43" id="_x0000_s1055" style="position:absolute;left:0;text-align:left;margin-left:143.5pt;margin-top:78.55pt;width:30pt;height:2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" fillcolor="#eeece1 [3214]" strokecolor="#4579b8 [3044]">
                <v:shadow on="t" color="black" opacity="22937f" origin=",.5" offset="0,.63889mm"/>
                <v:textbox>
                  <w:txbxContent>
                    <w:p w14:paraId="4C4B2000" w14:textId="2F096CCF" w:rsidR="00A77848" w:rsidRPr="000667DC" w:rsidRDefault="00A77848" w:rsidP="00A77848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I</w:t>
                      </w:r>
                    </w:p>
                  </w:txbxContent>
                </v:textbox>
              </v:oval>
            </w:pict>
          </mc:Fallback>
        </mc:AlternateContent>
      </w:r>
      <w:r w:rsidR="00AC5C77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B63984C" wp14:editId="4B696E79">
                <wp:simplePos x="0" y="0"/>
                <wp:positionH relativeFrom="column">
                  <wp:posOffset>1849120</wp:posOffset>
                </wp:positionH>
                <wp:positionV relativeFrom="paragraph">
                  <wp:posOffset>1874943</wp:posOffset>
                </wp:positionV>
                <wp:extent cx="381000" cy="355600"/>
                <wp:effectExtent l="50800" t="25400" r="63500" b="76200"/>
                <wp:wrapNone/>
                <wp:docPr id="6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BCD5C1" w14:textId="64F2A905" w:rsidR="00A77848" w:rsidRPr="000667DC" w:rsidRDefault="00A77848" w:rsidP="00A77848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E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63984C" id="_x0000_s1056" style="position:absolute;left:0;text-align:left;margin-left:145.6pt;margin-top:147.65pt;width:30pt;height:28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" fillcolor="#eeece1 [3214]" strokecolor="#4579b8 [3044]">
                <v:shadow on="t" color="black" opacity="22937f" origin=",.5" offset="0,.63889mm"/>
                <v:textbox>
                  <w:txbxContent>
                    <w:p w14:paraId="7BBCD5C1" w14:textId="64F2A905" w:rsidR="00A77848" w:rsidRPr="000667DC" w:rsidRDefault="00A77848" w:rsidP="00A77848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E</w:t>
                      </w:r>
                    </w:p>
                  </w:txbxContent>
                </v:textbox>
              </v:oval>
            </w:pict>
          </mc:Fallback>
        </mc:AlternateContent>
      </w:r>
      <w:r w:rsidR="00DC3466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D80D6C" wp14:editId="6437BAB1">
                <wp:simplePos x="0" y="0"/>
                <wp:positionH relativeFrom="column">
                  <wp:posOffset>1853565</wp:posOffset>
                </wp:positionH>
                <wp:positionV relativeFrom="paragraph">
                  <wp:posOffset>3053292</wp:posOffset>
                </wp:positionV>
                <wp:extent cx="381000" cy="355600"/>
                <wp:effectExtent l="50800" t="25400" r="63500" b="76200"/>
                <wp:wrapNone/>
                <wp:docPr id="5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848324" w14:textId="0B0A8781" w:rsidR="00E530E6" w:rsidRPr="000667DC" w:rsidRDefault="00A77848" w:rsidP="00E530E6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B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D80D6C" id="_x0000_s1057" style="position:absolute;left:0;text-align:left;margin-left:145.95pt;margin-top:240.4pt;width:30pt;height:2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" fillcolor="#eeece1 [3214]" strokecolor="#4579b8 [3044]">
                <v:shadow on="t" color="black" opacity="22937f" origin=",.5" offset="0,.63889mm"/>
                <v:textbox>
                  <w:txbxContent>
                    <w:p w14:paraId="73848324" w14:textId="0B0A8781" w:rsidR="00E530E6" w:rsidRPr="000667DC" w:rsidRDefault="00A77848" w:rsidP="00E530E6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DC3466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79261AB" wp14:editId="6EB80AAF">
                <wp:simplePos x="0" y="0"/>
                <wp:positionH relativeFrom="column">
                  <wp:posOffset>1852930</wp:posOffset>
                </wp:positionH>
                <wp:positionV relativeFrom="paragraph">
                  <wp:posOffset>4342342</wp:posOffset>
                </wp:positionV>
                <wp:extent cx="381000" cy="355600"/>
                <wp:effectExtent l="50800" t="25400" r="63500" b="76200"/>
                <wp:wrapNone/>
                <wp:docPr id="3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9ABF68" w14:textId="43826067" w:rsidR="000667DC" w:rsidRPr="000667DC" w:rsidRDefault="00723291" w:rsidP="000667DC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A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9261AB" id="_x0000_s1058" style="position:absolute;left:0;text-align:left;margin-left:145.9pt;margin-top:341.9pt;width:30pt;height:2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" fillcolor="#eeece1 [3214]" strokecolor="#4579b8 [3044]">
                <v:shadow on="t" color="black" opacity="22937f" origin=",.5" offset="0,.63889mm"/>
                <v:textbox>
                  <w:txbxContent>
                    <w:p w14:paraId="719ABF68" w14:textId="43826067" w:rsidR="000667DC" w:rsidRPr="000667DC" w:rsidRDefault="00723291" w:rsidP="000667DC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A77848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5E31EBA" wp14:editId="5B06F27F">
                <wp:simplePos x="0" y="0"/>
                <wp:positionH relativeFrom="column">
                  <wp:posOffset>1820333</wp:posOffset>
                </wp:positionH>
                <wp:positionV relativeFrom="paragraph">
                  <wp:posOffset>143298</wp:posOffset>
                </wp:positionV>
                <wp:extent cx="381000" cy="355600"/>
                <wp:effectExtent l="50800" t="25400" r="63500" b="76200"/>
                <wp:wrapNone/>
                <wp:docPr id="8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CC42F" w14:textId="217B68F9" w:rsidR="00A77848" w:rsidRPr="000667DC" w:rsidRDefault="00A77848" w:rsidP="00016E41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H</w:t>
                            </w:r>
                          </w:p>
                          <w:p w14:paraId="66D05010" w14:textId="77777777" w:rsidR="00A77848" w:rsidRDefault="00A77848"/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E31EBA" id="_x0000_s1059" style="position:absolute;left:0;text-align:left;margin-left:143.35pt;margin-top:11.3pt;width:30pt;height:2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" fillcolor="#eeece1 [3214]" strokecolor="#4579b8 [3044]">
                <v:shadow on="t" color="black" opacity="22937f" origin=",.5" offset="0,.63889mm"/>
                <v:textbox>
                  <w:txbxContent>
                    <w:p w14:paraId="212CC42F" w14:textId="217B68F9" w:rsidR="00A77848" w:rsidRPr="000667DC" w:rsidRDefault="00A77848" w:rsidP="00016E41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H</w:t>
                      </w:r>
                    </w:p>
                    <w:p w14:paraId="66D05010" w14:textId="77777777" w:rsidR="00A77848" w:rsidRDefault="00A77848"/>
                  </w:txbxContent>
                </v:textbox>
              </v:oval>
            </w:pict>
          </mc:Fallback>
        </mc:AlternateContent>
      </w:r>
      <w:r w:rsidR="00A77848" w:rsidRPr="00DC3133">
        <w:rPr>
          <w:rFonts w:ascii="Cambria" w:hAnsi="Cambr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AE53DD" wp14:editId="240724F2">
                <wp:simplePos x="0" y="0"/>
                <wp:positionH relativeFrom="column">
                  <wp:posOffset>1853565</wp:posOffset>
                </wp:positionH>
                <wp:positionV relativeFrom="paragraph">
                  <wp:posOffset>5814272</wp:posOffset>
                </wp:positionV>
                <wp:extent cx="381000" cy="355600"/>
                <wp:effectExtent l="50800" t="25400" r="63500" b="762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" cy="3556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4B5183" w14:textId="46AE2BCA" w:rsidR="00E530E6" w:rsidRPr="000667DC" w:rsidRDefault="00E530E6" w:rsidP="00E530E6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2"/>
                                <w:szCs w:val="22"/>
                              </w:rPr>
                              <w:t>F</w:t>
                            </w:r>
                          </w:p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AE53DD" id="_x0000_s1060" style="position:absolute;left:0;text-align:left;margin-left:145.95pt;margin-top:457.8pt;width:30pt;height:2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" fillcolor="#eeece1 [3214]" strokecolor="#4579b8 [3044]">
                <v:shadow on="t" color="black" opacity="22937f" origin=",.5" offset="0,.63889mm"/>
                <v:textbox>
                  <w:txbxContent>
                    <w:p w14:paraId="5C4B5183" w14:textId="46AE2BCA" w:rsidR="00E530E6" w:rsidRPr="000667DC" w:rsidRDefault="00E530E6" w:rsidP="00E530E6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2"/>
                          <w:szCs w:val="22"/>
                        </w:rPr>
                        <w:t>F</w:t>
                      </w:r>
                    </w:p>
                  </w:txbxContent>
                </v:textbox>
              </v:oval>
            </w:pict>
          </mc:Fallback>
        </mc:AlternateContent>
      </w:r>
    </w:p>
    <w:sectPr w:rsidR="00F07A3C" w:rsidRPr="00FF376C" w:rsidSect="00D03432">
      <w:footerReference w:type="even" r:id="rId7"/>
      <w:footerReference w:type="default" r:id="rId8"/>
      <w:type w:val="continuous"/>
      <w:pgSz w:w="11907" w:h="16840" w:code="9"/>
      <w:pgMar w:top="567" w:right="567" w:bottom="567" w:left="1134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C9FFF" w14:textId="77777777" w:rsidR="002F7F2F" w:rsidRDefault="002F7F2F" w:rsidP="0020061E">
      <w:r>
        <w:separator/>
      </w:r>
    </w:p>
  </w:endnote>
  <w:endnote w:type="continuationSeparator" w:id="0">
    <w:p w14:paraId="32903B3F" w14:textId="77777777" w:rsidR="002F7F2F" w:rsidRDefault="002F7F2F" w:rsidP="002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M R 12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﷽﷽﷽﷽﷽﷽﷽﷽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40382663"/>
      <w:docPartObj>
        <w:docPartGallery w:val="Page Numbers (Bottom of Page)"/>
        <w:docPartUnique/>
      </w:docPartObj>
    </w:sdtPr>
    <w:sdtContent>
      <w:p w14:paraId="674CAD28" w14:textId="07F5EF6B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77643A" w14:textId="77777777" w:rsidR="00006363" w:rsidRDefault="00006363" w:rsidP="0000636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70487140"/>
      <w:docPartObj>
        <w:docPartGallery w:val="Page Numbers (Bottom of Page)"/>
        <w:docPartUnique/>
      </w:docPartObj>
    </w:sdtPr>
    <w:sdtContent>
      <w:p w14:paraId="38BA60A0" w14:textId="69ECC2DA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14:paraId="5FB170C0" w14:textId="77777777" w:rsidR="0020061E" w:rsidRDefault="0020061E" w:rsidP="00006363">
    <w:pPr>
      <w:pStyle w:val="Rodap"/>
      <w:ind w:right="360"/>
      <w:jc w:val="center"/>
    </w:pPr>
  </w:p>
  <w:p w14:paraId="353F52F6" w14:textId="77777777" w:rsidR="0020061E" w:rsidRDefault="0020061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18CC1" w14:textId="77777777" w:rsidR="002F7F2F" w:rsidRDefault="002F7F2F" w:rsidP="0020061E">
      <w:r>
        <w:separator/>
      </w:r>
    </w:p>
  </w:footnote>
  <w:footnote w:type="continuationSeparator" w:id="0">
    <w:p w14:paraId="2D1D177C" w14:textId="77777777" w:rsidR="002F7F2F" w:rsidRDefault="002F7F2F" w:rsidP="002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61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6510B67"/>
    <w:multiLevelType w:val="multilevel"/>
    <w:tmpl w:val="75B2B51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6CA4"/>
    <w:multiLevelType w:val="hybridMultilevel"/>
    <w:tmpl w:val="5F4679B6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D73DD3"/>
    <w:multiLevelType w:val="hybridMultilevel"/>
    <w:tmpl w:val="163EB07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077B7"/>
    <w:multiLevelType w:val="hybridMultilevel"/>
    <w:tmpl w:val="B5867D92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8C0AE7"/>
    <w:multiLevelType w:val="hybridMultilevel"/>
    <w:tmpl w:val="C164A052"/>
    <w:lvl w:ilvl="0" w:tplc="04160017">
      <w:start w:val="1"/>
      <w:numFmt w:val="lowerLetter"/>
      <w:lvlText w:val="%1)"/>
      <w:lvlJc w:val="left"/>
      <w:pPr>
        <w:tabs>
          <w:tab w:val="num" w:pos="824"/>
        </w:tabs>
        <w:ind w:left="824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6" w15:restartNumberingAfterBreak="0">
    <w:nsid w:val="1559341A"/>
    <w:multiLevelType w:val="multilevel"/>
    <w:tmpl w:val="5AE8ED1C"/>
    <w:lvl w:ilvl="0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7" w15:restartNumberingAfterBreak="0">
    <w:nsid w:val="1CF4755C"/>
    <w:multiLevelType w:val="hybridMultilevel"/>
    <w:tmpl w:val="1B5044F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833EAC"/>
    <w:multiLevelType w:val="hybridMultilevel"/>
    <w:tmpl w:val="331ACD90"/>
    <w:lvl w:ilvl="0" w:tplc="55BEEF3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16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0F76222"/>
    <w:multiLevelType w:val="hybridMultilevel"/>
    <w:tmpl w:val="DA8A79B0"/>
    <w:lvl w:ilvl="0" w:tplc="840C22C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7354D66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463115"/>
    <w:multiLevelType w:val="hybridMultilevel"/>
    <w:tmpl w:val="8FC61B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BC0485"/>
    <w:multiLevelType w:val="hybridMultilevel"/>
    <w:tmpl w:val="5AE8ED1C"/>
    <w:lvl w:ilvl="0" w:tplc="04160013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13" w15:restartNumberingAfterBreak="0">
    <w:nsid w:val="47B35546"/>
    <w:multiLevelType w:val="multilevel"/>
    <w:tmpl w:val="E7D466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1060ED3"/>
    <w:multiLevelType w:val="hybridMultilevel"/>
    <w:tmpl w:val="A04ACF90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401406"/>
    <w:multiLevelType w:val="hybridMultilevel"/>
    <w:tmpl w:val="9BBE38F8"/>
    <w:lvl w:ilvl="0" w:tplc="840C22C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9063B"/>
    <w:multiLevelType w:val="hybridMultilevel"/>
    <w:tmpl w:val="293AF4F0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02A577D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6E67DB"/>
    <w:multiLevelType w:val="hybridMultilevel"/>
    <w:tmpl w:val="66E0FE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57296"/>
    <w:multiLevelType w:val="multilevel"/>
    <w:tmpl w:val="1FE4F8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0" w15:restartNumberingAfterBreak="0">
    <w:nsid w:val="77E321A9"/>
    <w:multiLevelType w:val="hybridMultilevel"/>
    <w:tmpl w:val="09E61BF4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A661C1"/>
    <w:multiLevelType w:val="hybridMultilevel"/>
    <w:tmpl w:val="28EEAB2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CD30B6C"/>
    <w:multiLevelType w:val="hybridMultilevel"/>
    <w:tmpl w:val="A2D6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7534117">
    <w:abstractNumId w:val="0"/>
  </w:num>
  <w:num w:numId="2" w16cid:durableId="1904675277">
    <w:abstractNumId w:val="2"/>
  </w:num>
  <w:num w:numId="3" w16cid:durableId="51118775">
    <w:abstractNumId w:val="21"/>
  </w:num>
  <w:num w:numId="4" w16cid:durableId="2055108713">
    <w:abstractNumId w:val="12"/>
  </w:num>
  <w:num w:numId="5" w16cid:durableId="1045525619">
    <w:abstractNumId w:val="19"/>
  </w:num>
  <w:num w:numId="6" w16cid:durableId="460224813">
    <w:abstractNumId w:val="6"/>
  </w:num>
  <w:num w:numId="7" w16cid:durableId="1396859868">
    <w:abstractNumId w:val="5"/>
  </w:num>
  <w:num w:numId="8" w16cid:durableId="1275599677">
    <w:abstractNumId w:val="9"/>
  </w:num>
  <w:num w:numId="9" w16cid:durableId="1679847589">
    <w:abstractNumId w:val="16"/>
  </w:num>
  <w:num w:numId="10" w16cid:durableId="1226601458">
    <w:abstractNumId w:val="1"/>
  </w:num>
  <w:num w:numId="11" w16cid:durableId="707728568">
    <w:abstractNumId w:val="8"/>
  </w:num>
  <w:num w:numId="12" w16cid:durableId="386153228">
    <w:abstractNumId w:val="13"/>
  </w:num>
  <w:num w:numId="13" w16cid:durableId="563947982">
    <w:abstractNumId w:val="7"/>
  </w:num>
  <w:num w:numId="14" w16cid:durableId="1885016079">
    <w:abstractNumId w:val="10"/>
  </w:num>
  <w:num w:numId="15" w16cid:durableId="131212980">
    <w:abstractNumId w:val="4"/>
  </w:num>
  <w:num w:numId="16" w16cid:durableId="1001199225">
    <w:abstractNumId w:val="20"/>
  </w:num>
  <w:num w:numId="17" w16cid:durableId="1880897201">
    <w:abstractNumId w:val="14"/>
  </w:num>
  <w:num w:numId="18" w16cid:durableId="1059749122">
    <w:abstractNumId w:val="17"/>
  </w:num>
  <w:num w:numId="19" w16cid:durableId="679237287">
    <w:abstractNumId w:val="22"/>
  </w:num>
  <w:num w:numId="20" w16cid:durableId="1692560912">
    <w:abstractNumId w:val="15"/>
  </w:num>
  <w:num w:numId="21" w16cid:durableId="164561273">
    <w:abstractNumId w:val="3"/>
  </w:num>
  <w:num w:numId="22" w16cid:durableId="504054597">
    <w:abstractNumId w:val="11"/>
  </w:num>
  <w:num w:numId="23" w16cid:durableId="17314900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activeWritingStyle w:appName="MSWord" w:lang="pt-BR" w:vendorID="64" w:dllVersion="409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U0MDW2NANCUyUdpeDU4uLM/DyQArNaAGTwUXosAAAA"/>
  </w:docVars>
  <w:rsids>
    <w:rsidRoot w:val="00001663"/>
    <w:rsid w:val="00001663"/>
    <w:rsid w:val="00004552"/>
    <w:rsid w:val="00004CAA"/>
    <w:rsid w:val="00006363"/>
    <w:rsid w:val="00010AB4"/>
    <w:rsid w:val="00016E41"/>
    <w:rsid w:val="000335F7"/>
    <w:rsid w:val="00044216"/>
    <w:rsid w:val="000453CB"/>
    <w:rsid w:val="00057E36"/>
    <w:rsid w:val="00057E83"/>
    <w:rsid w:val="000626DD"/>
    <w:rsid w:val="000667DC"/>
    <w:rsid w:val="00066AC4"/>
    <w:rsid w:val="0007750D"/>
    <w:rsid w:val="0008577D"/>
    <w:rsid w:val="00085ADA"/>
    <w:rsid w:val="0008705D"/>
    <w:rsid w:val="00094B42"/>
    <w:rsid w:val="000A0930"/>
    <w:rsid w:val="000A3BC4"/>
    <w:rsid w:val="000B08B7"/>
    <w:rsid w:val="000B6B30"/>
    <w:rsid w:val="000C0819"/>
    <w:rsid w:val="000C220A"/>
    <w:rsid w:val="000C6475"/>
    <w:rsid w:val="000D156B"/>
    <w:rsid w:val="000D7E43"/>
    <w:rsid w:val="000E055E"/>
    <w:rsid w:val="000E0912"/>
    <w:rsid w:val="000E0DC1"/>
    <w:rsid w:val="000E19BD"/>
    <w:rsid w:val="000F0D0D"/>
    <w:rsid w:val="000F2E60"/>
    <w:rsid w:val="00123658"/>
    <w:rsid w:val="00125944"/>
    <w:rsid w:val="00126209"/>
    <w:rsid w:val="001267D5"/>
    <w:rsid w:val="00126AEC"/>
    <w:rsid w:val="00131442"/>
    <w:rsid w:val="0013359A"/>
    <w:rsid w:val="0013621E"/>
    <w:rsid w:val="00141B47"/>
    <w:rsid w:val="0014325F"/>
    <w:rsid w:val="00146D00"/>
    <w:rsid w:val="00150C3E"/>
    <w:rsid w:val="00152C98"/>
    <w:rsid w:val="00157240"/>
    <w:rsid w:val="001705C4"/>
    <w:rsid w:val="00172112"/>
    <w:rsid w:val="00180005"/>
    <w:rsid w:val="00180E8B"/>
    <w:rsid w:val="00183962"/>
    <w:rsid w:val="00187DB6"/>
    <w:rsid w:val="001935AE"/>
    <w:rsid w:val="001940AF"/>
    <w:rsid w:val="001A1354"/>
    <w:rsid w:val="001A3EC5"/>
    <w:rsid w:val="001A50E6"/>
    <w:rsid w:val="001A768F"/>
    <w:rsid w:val="001A7BDA"/>
    <w:rsid w:val="001B1179"/>
    <w:rsid w:val="001B7664"/>
    <w:rsid w:val="001C1D82"/>
    <w:rsid w:val="001C590C"/>
    <w:rsid w:val="001C5D9D"/>
    <w:rsid w:val="001C6A26"/>
    <w:rsid w:val="001D750A"/>
    <w:rsid w:val="001F603C"/>
    <w:rsid w:val="0020061E"/>
    <w:rsid w:val="0020285E"/>
    <w:rsid w:val="00202F39"/>
    <w:rsid w:val="0020570F"/>
    <w:rsid w:val="002111A0"/>
    <w:rsid w:val="002161A9"/>
    <w:rsid w:val="00216D7B"/>
    <w:rsid w:val="00217498"/>
    <w:rsid w:val="00222A20"/>
    <w:rsid w:val="00231725"/>
    <w:rsid w:val="002424AF"/>
    <w:rsid w:val="00255BD9"/>
    <w:rsid w:val="00280FB3"/>
    <w:rsid w:val="002870B7"/>
    <w:rsid w:val="00292D74"/>
    <w:rsid w:val="00295A85"/>
    <w:rsid w:val="002979DA"/>
    <w:rsid w:val="002B7DB5"/>
    <w:rsid w:val="002C5A5B"/>
    <w:rsid w:val="002C6E66"/>
    <w:rsid w:val="002D024A"/>
    <w:rsid w:val="002D5D56"/>
    <w:rsid w:val="002D6C3E"/>
    <w:rsid w:val="002F4D0C"/>
    <w:rsid w:val="002F595C"/>
    <w:rsid w:val="002F7F2F"/>
    <w:rsid w:val="00304943"/>
    <w:rsid w:val="00306935"/>
    <w:rsid w:val="0031021F"/>
    <w:rsid w:val="00315FAE"/>
    <w:rsid w:val="00323F48"/>
    <w:rsid w:val="00324391"/>
    <w:rsid w:val="003264C7"/>
    <w:rsid w:val="003266E1"/>
    <w:rsid w:val="00331E2F"/>
    <w:rsid w:val="0033299B"/>
    <w:rsid w:val="00344666"/>
    <w:rsid w:val="00346652"/>
    <w:rsid w:val="00354E25"/>
    <w:rsid w:val="003573D6"/>
    <w:rsid w:val="003616FB"/>
    <w:rsid w:val="00362066"/>
    <w:rsid w:val="00362A35"/>
    <w:rsid w:val="00365F35"/>
    <w:rsid w:val="00374C3A"/>
    <w:rsid w:val="00376BA1"/>
    <w:rsid w:val="003861D1"/>
    <w:rsid w:val="00386A57"/>
    <w:rsid w:val="003877B3"/>
    <w:rsid w:val="003A3D12"/>
    <w:rsid w:val="003C03F1"/>
    <w:rsid w:val="003C1067"/>
    <w:rsid w:val="003D03E7"/>
    <w:rsid w:val="003D1EDC"/>
    <w:rsid w:val="003D5C96"/>
    <w:rsid w:val="003E3E99"/>
    <w:rsid w:val="003E7F85"/>
    <w:rsid w:val="004055F8"/>
    <w:rsid w:val="00412D1C"/>
    <w:rsid w:val="00415AF3"/>
    <w:rsid w:val="004176D6"/>
    <w:rsid w:val="004252B2"/>
    <w:rsid w:val="004350A7"/>
    <w:rsid w:val="004353E0"/>
    <w:rsid w:val="0044129F"/>
    <w:rsid w:val="00443484"/>
    <w:rsid w:val="0044491D"/>
    <w:rsid w:val="00446F94"/>
    <w:rsid w:val="00456B85"/>
    <w:rsid w:val="00460DA8"/>
    <w:rsid w:val="00463F42"/>
    <w:rsid w:val="00465B88"/>
    <w:rsid w:val="00467070"/>
    <w:rsid w:val="0047072B"/>
    <w:rsid w:val="004816A8"/>
    <w:rsid w:val="00482286"/>
    <w:rsid w:val="00486F46"/>
    <w:rsid w:val="00492EB8"/>
    <w:rsid w:val="004961CC"/>
    <w:rsid w:val="004B37F7"/>
    <w:rsid w:val="004B40B9"/>
    <w:rsid w:val="004B7A17"/>
    <w:rsid w:val="004C1D30"/>
    <w:rsid w:val="004F121B"/>
    <w:rsid w:val="004F1479"/>
    <w:rsid w:val="004F2E03"/>
    <w:rsid w:val="005012BA"/>
    <w:rsid w:val="005042D5"/>
    <w:rsid w:val="005223F5"/>
    <w:rsid w:val="00523909"/>
    <w:rsid w:val="00525E89"/>
    <w:rsid w:val="00534576"/>
    <w:rsid w:val="00551B90"/>
    <w:rsid w:val="00561D03"/>
    <w:rsid w:val="00570E3E"/>
    <w:rsid w:val="0057485E"/>
    <w:rsid w:val="00575716"/>
    <w:rsid w:val="0058608F"/>
    <w:rsid w:val="00586EF9"/>
    <w:rsid w:val="00591190"/>
    <w:rsid w:val="005A1270"/>
    <w:rsid w:val="005A21F0"/>
    <w:rsid w:val="005A6B8C"/>
    <w:rsid w:val="005B5F1D"/>
    <w:rsid w:val="005B7554"/>
    <w:rsid w:val="005C1EAD"/>
    <w:rsid w:val="005C4FC3"/>
    <w:rsid w:val="005D0205"/>
    <w:rsid w:val="005D3B2A"/>
    <w:rsid w:val="005E0A74"/>
    <w:rsid w:val="005E1CAC"/>
    <w:rsid w:val="005E6E49"/>
    <w:rsid w:val="005F0922"/>
    <w:rsid w:val="00607FAB"/>
    <w:rsid w:val="00630AE3"/>
    <w:rsid w:val="00641FEA"/>
    <w:rsid w:val="006515DF"/>
    <w:rsid w:val="00655A20"/>
    <w:rsid w:val="006846E4"/>
    <w:rsid w:val="00684CCC"/>
    <w:rsid w:val="006A76CE"/>
    <w:rsid w:val="006B68BF"/>
    <w:rsid w:val="006C13DB"/>
    <w:rsid w:val="006C2227"/>
    <w:rsid w:val="006D0920"/>
    <w:rsid w:val="006D2FE2"/>
    <w:rsid w:val="006D4548"/>
    <w:rsid w:val="006E08EF"/>
    <w:rsid w:val="006E7F79"/>
    <w:rsid w:val="006F1ABB"/>
    <w:rsid w:val="00701A74"/>
    <w:rsid w:val="00703671"/>
    <w:rsid w:val="00712EAD"/>
    <w:rsid w:val="00723291"/>
    <w:rsid w:val="0074176A"/>
    <w:rsid w:val="00744C07"/>
    <w:rsid w:val="007505CC"/>
    <w:rsid w:val="00751559"/>
    <w:rsid w:val="00757693"/>
    <w:rsid w:val="00766CEA"/>
    <w:rsid w:val="00772CE2"/>
    <w:rsid w:val="007735DC"/>
    <w:rsid w:val="007824F4"/>
    <w:rsid w:val="00795EA8"/>
    <w:rsid w:val="007A6B1F"/>
    <w:rsid w:val="007B445B"/>
    <w:rsid w:val="007B508B"/>
    <w:rsid w:val="007B5515"/>
    <w:rsid w:val="007C398D"/>
    <w:rsid w:val="007C6E6E"/>
    <w:rsid w:val="007D0FA1"/>
    <w:rsid w:val="007D2FCD"/>
    <w:rsid w:val="007D3142"/>
    <w:rsid w:val="007E4747"/>
    <w:rsid w:val="007E6A63"/>
    <w:rsid w:val="007E7E2B"/>
    <w:rsid w:val="007F38FC"/>
    <w:rsid w:val="007F3D6D"/>
    <w:rsid w:val="0080420C"/>
    <w:rsid w:val="00806553"/>
    <w:rsid w:val="00810234"/>
    <w:rsid w:val="0081079C"/>
    <w:rsid w:val="008109A9"/>
    <w:rsid w:val="00811C48"/>
    <w:rsid w:val="00817651"/>
    <w:rsid w:val="00823CF5"/>
    <w:rsid w:val="00823EF7"/>
    <w:rsid w:val="00824461"/>
    <w:rsid w:val="0082495C"/>
    <w:rsid w:val="00831671"/>
    <w:rsid w:val="00840258"/>
    <w:rsid w:val="00843580"/>
    <w:rsid w:val="00843A24"/>
    <w:rsid w:val="00850A96"/>
    <w:rsid w:val="00853F0F"/>
    <w:rsid w:val="00854661"/>
    <w:rsid w:val="0085532C"/>
    <w:rsid w:val="008651F7"/>
    <w:rsid w:val="00874BC1"/>
    <w:rsid w:val="00876045"/>
    <w:rsid w:val="008A278D"/>
    <w:rsid w:val="008A2D41"/>
    <w:rsid w:val="008A4E38"/>
    <w:rsid w:val="008D2F01"/>
    <w:rsid w:val="008D6B1D"/>
    <w:rsid w:val="008E5D76"/>
    <w:rsid w:val="00901723"/>
    <w:rsid w:val="00910C60"/>
    <w:rsid w:val="00925C7E"/>
    <w:rsid w:val="00927917"/>
    <w:rsid w:val="00930631"/>
    <w:rsid w:val="009404B4"/>
    <w:rsid w:val="0094760C"/>
    <w:rsid w:val="009518C9"/>
    <w:rsid w:val="00971EB1"/>
    <w:rsid w:val="009721D6"/>
    <w:rsid w:val="00976138"/>
    <w:rsid w:val="009971F0"/>
    <w:rsid w:val="009A3D00"/>
    <w:rsid w:val="009A59C6"/>
    <w:rsid w:val="009A6D6E"/>
    <w:rsid w:val="009B0E9A"/>
    <w:rsid w:val="009C4535"/>
    <w:rsid w:val="009C45E7"/>
    <w:rsid w:val="009D133F"/>
    <w:rsid w:val="009D1391"/>
    <w:rsid w:val="009F3FAB"/>
    <w:rsid w:val="009F4821"/>
    <w:rsid w:val="00A04539"/>
    <w:rsid w:val="00A3610B"/>
    <w:rsid w:val="00A36E56"/>
    <w:rsid w:val="00A443AF"/>
    <w:rsid w:val="00A52F52"/>
    <w:rsid w:val="00A63C5A"/>
    <w:rsid w:val="00A7341F"/>
    <w:rsid w:val="00A73F05"/>
    <w:rsid w:val="00A77848"/>
    <w:rsid w:val="00A77D19"/>
    <w:rsid w:val="00A824C3"/>
    <w:rsid w:val="00A82669"/>
    <w:rsid w:val="00A87F12"/>
    <w:rsid w:val="00A90488"/>
    <w:rsid w:val="00A90B53"/>
    <w:rsid w:val="00A91A1A"/>
    <w:rsid w:val="00A9286B"/>
    <w:rsid w:val="00A96F7B"/>
    <w:rsid w:val="00A97B20"/>
    <w:rsid w:val="00AA22CD"/>
    <w:rsid w:val="00AA5CAD"/>
    <w:rsid w:val="00AB269E"/>
    <w:rsid w:val="00AB5A06"/>
    <w:rsid w:val="00AB6B2F"/>
    <w:rsid w:val="00AC57B4"/>
    <w:rsid w:val="00AC5C77"/>
    <w:rsid w:val="00AC7B41"/>
    <w:rsid w:val="00AC7D1E"/>
    <w:rsid w:val="00AD3A81"/>
    <w:rsid w:val="00AD7554"/>
    <w:rsid w:val="00AE0F00"/>
    <w:rsid w:val="00AF6EE5"/>
    <w:rsid w:val="00B007C4"/>
    <w:rsid w:val="00B02EBE"/>
    <w:rsid w:val="00B148B2"/>
    <w:rsid w:val="00B30E3C"/>
    <w:rsid w:val="00B33B22"/>
    <w:rsid w:val="00B433AB"/>
    <w:rsid w:val="00B441ED"/>
    <w:rsid w:val="00B444CA"/>
    <w:rsid w:val="00B50BDD"/>
    <w:rsid w:val="00B5140F"/>
    <w:rsid w:val="00B51E42"/>
    <w:rsid w:val="00B63767"/>
    <w:rsid w:val="00B842D5"/>
    <w:rsid w:val="00B911A8"/>
    <w:rsid w:val="00BC7840"/>
    <w:rsid w:val="00BD0208"/>
    <w:rsid w:val="00BE60EF"/>
    <w:rsid w:val="00BE60F7"/>
    <w:rsid w:val="00BF7720"/>
    <w:rsid w:val="00C02E15"/>
    <w:rsid w:val="00C05DD5"/>
    <w:rsid w:val="00C1559C"/>
    <w:rsid w:val="00C26CD1"/>
    <w:rsid w:val="00C35F90"/>
    <w:rsid w:val="00C37440"/>
    <w:rsid w:val="00C403E5"/>
    <w:rsid w:val="00C44F61"/>
    <w:rsid w:val="00C466FF"/>
    <w:rsid w:val="00C51BBB"/>
    <w:rsid w:val="00C57D34"/>
    <w:rsid w:val="00C65878"/>
    <w:rsid w:val="00C66110"/>
    <w:rsid w:val="00C83E32"/>
    <w:rsid w:val="00CA1F1F"/>
    <w:rsid w:val="00CA31FF"/>
    <w:rsid w:val="00CA37CF"/>
    <w:rsid w:val="00CA3DBE"/>
    <w:rsid w:val="00CB21EB"/>
    <w:rsid w:val="00CB31BB"/>
    <w:rsid w:val="00CC3954"/>
    <w:rsid w:val="00CC6999"/>
    <w:rsid w:val="00CE1963"/>
    <w:rsid w:val="00CE6C00"/>
    <w:rsid w:val="00CF093D"/>
    <w:rsid w:val="00CF348A"/>
    <w:rsid w:val="00D03432"/>
    <w:rsid w:val="00D11837"/>
    <w:rsid w:val="00D11C5F"/>
    <w:rsid w:val="00D17D46"/>
    <w:rsid w:val="00D25A7C"/>
    <w:rsid w:val="00D44105"/>
    <w:rsid w:val="00D531EC"/>
    <w:rsid w:val="00D55477"/>
    <w:rsid w:val="00D6044B"/>
    <w:rsid w:val="00D857F9"/>
    <w:rsid w:val="00D86BD5"/>
    <w:rsid w:val="00D870B2"/>
    <w:rsid w:val="00D9407B"/>
    <w:rsid w:val="00D97314"/>
    <w:rsid w:val="00DA5A42"/>
    <w:rsid w:val="00DA5E38"/>
    <w:rsid w:val="00DA626C"/>
    <w:rsid w:val="00DB4E54"/>
    <w:rsid w:val="00DC3466"/>
    <w:rsid w:val="00DC5D59"/>
    <w:rsid w:val="00DD69B4"/>
    <w:rsid w:val="00DE1CFA"/>
    <w:rsid w:val="00DF1FFF"/>
    <w:rsid w:val="00E07FC4"/>
    <w:rsid w:val="00E15A75"/>
    <w:rsid w:val="00E206A5"/>
    <w:rsid w:val="00E21063"/>
    <w:rsid w:val="00E230C7"/>
    <w:rsid w:val="00E40EB6"/>
    <w:rsid w:val="00E41B54"/>
    <w:rsid w:val="00E45AD1"/>
    <w:rsid w:val="00E45EDA"/>
    <w:rsid w:val="00E472D0"/>
    <w:rsid w:val="00E50998"/>
    <w:rsid w:val="00E530E6"/>
    <w:rsid w:val="00E542CA"/>
    <w:rsid w:val="00E569B7"/>
    <w:rsid w:val="00E61917"/>
    <w:rsid w:val="00E76908"/>
    <w:rsid w:val="00E84269"/>
    <w:rsid w:val="00E90DB4"/>
    <w:rsid w:val="00E92CA3"/>
    <w:rsid w:val="00E96679"/>
    <w:rsid w:val="00EA1A2E"/>
    <w:rsid w:val="00EA4FB9"/>
    <w:rsid w:val="00EA69B1"/>
    <w:rsid w:val="00EB6663"/>
    <w:rsid w:val="00EC0821"/>
    <w:rsid w:val="00EC397C"/>
    <w:rsid w:val="00EE2779"/>
    <w:rsid w:val="00EF1017"/>
    <w:rsid w:val="00EF23A5"/>
    <w:rsid w:val="00EF54F7"/>
    <w:rsid w:val="00EF79FE"/>
    <w:rsid w:val="00F0032A"/>
    <w:rsid w:val="00F005FB"/>
    <w:rsid w:val="00F05FBA"/>
    <w:rsid w:val="00F06FD0"/>
    <w:rsid w:val="00F07A3C"/>
    <w:rsid w:val="00F2226E"/>
    <w:rsid w:val="00F23961"/>
    <w:rsid w:val="00F2405C"/>
    <w:rsid w:val="00F400DF"/>
    <w:rsid w:val="00F42937"/>
    <w:rsid w:val="00F62242"/>
    <w:rsid w:val="00F63593"/>
    <w:rsid w:val="00F64C9F"/>
    <w:rsid w:val="00F84E07"/>
    <w:rsid w:val="00F95517"/>
    <w:rsid w:val="00F96183"/>
    <w:rsid w:val="00F96A2C"/>
    <w:rsid w:val="00F96C43"/>
    <w:rsid w:val="00F96DBF"/>
    <w:rsid w:val="00FA0A59"/>
    <w:rsid w:val="00FD02CE"/>
    <w:rsid w:val="00FD5915"/>
    <w:rsid w:val="00FE44F9"/>
    <w:rsid w:val="00FF05F8"/>
    <w:rsid w:val="00FF1CCB"/>
    <w:rsid w:val="00FF376C"/>
    <w:rsid w:val="00FF3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FE595"/>
  <w15:docId w15:val="{09F35D51-6B78-4852-B495-43E4F577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43484"/>
    <w:rPr>
      <w:sz w:val="24"/>
      <w:szCs w:val="24"/>
    </w:rPr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b/>
      <w:sz w:val="20"/>
      <w:szCs w:val="20"/>
    </w:rPr>
  </w:style>
  <w:style w:type="paragraph" w:styleId="Ttulo2">
    <w:name w:val="heading 2"/>
    <w:basedOn w:val="Normal"/>
    <w:next w:val="Normal"/>
    <w:qFormat/>
    <w:pPr>
      <w:keepNext/>
      <w:tabs>
        <w:tab w:val="center" w:pos="8647"/>
      </w:tabs>
      <w:outlineLvl w:val="1"/>
    </w:pPr>
    <w:rPr>
      <w:b/>
      <w:sz w:val="20"/>
      <w:szCs w:val="20"/>
    </w:rPr>
  </w:style>
  <w:style w:type="paragraph" w:styleId="Ttulo3">
    <w:name w:val="heading 3"/>
    <w:basedOn w:val="Normal"/>
    <w:next w:val="Normal"/>
    <w:qFormat/>
    <w:pPr>
      <w:keepNext/>
      <w:tabs>
        <w:tab w:val="right" w:pos="9356"/>
      </w:tabs>
      <w:outlineLvl w:val="2"/>
    </w:pPr>
    <w:rPr>
      <w:szCs w:val="20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Cs w:val="20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i/>
      <w:iCs/>
      <w:szCs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">
    <w:name w:val="Body Text Indent"/>
    <w:basedOn w:val="Normal"/>
    <w:pPr>
      <w:ind w:left="709"/>
      <w:jc w:val="both"/>
    </w:pPr>
    <w:rPr>
      <w:sz w:val="20"/>
      <w:szCs w:val="20"/>
    </w:rPr>
  </w:style>
  <w:style w:type="paragraph" w:styleId="Recuodecorpodetexto2">
    <w:name w:val="Body Text Indent 2"/>
    <w:basedOn w:val="Normal"/>
    <w:pPr>
      <w:ind w:left="284" w:hanging="284"/>
    </w:pPr>
    <w:rPr>
      <w:szCs w:val="20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orpodetexto2">
    <w:name w:val="Body Text 2"/>
    <w:basedOn w:val="Normal"/>
    <w:link w:val="Corpodetexto2Char"/>
    <w:rsid w:val="005042D5"/>
    <w:pPr>
      <w:jc w:val="both"/>
    </w:pPr>
    <w:rPr>
      <w:sz w:val="36"/>
      <w:szCs w:val="20"/>
    </w:rPr>
  </w:style>
  <w:style w:type="paragraph" w:customStyle="1" w:styleId="Default">
    <w:name w:val="Default"/>
    <w:rsid w:val="004F2E03"/>
    <w:pPr>
      <w:autoSpaceDE w:val="0"/>
      <w:autoSpaceDN w:val="0"/>
      <w:adjustRightInd w:val="0"/>
    </w:pPr>
    <w:rPr>
      <w:rFonts w:ascii="CM R 12" w:hAnsi="CM R 12" w:cs="CM R 12"/>
      <w:color w:val="000000"/>
      <w:sz w:val="24"/>
      <w:szCs w:val="24"/>
    </w:rPr>
  </w:style>
  <w:style w:type="paragraph" w:customStyle="1" w:styleId="CM8">
    <w:name w:val="CM8"/>
    <w:basedOn w:val="Default"/>
    <w:next w:val="Default"/>
    <w:rsid w:val="004F2E03"/>
    <w:pPr>
      <w:spacing w:line="291" w:lineRule="atLeast"/>
    </w:pPr>
    <w:rPr>
      <w:rFonts w:cs="Times New Roman"/>
      <w:color w:val="auto"/>
    </w:rPr>
  </w:style>
  <w:style w:type="paragraph" w:customStyle="1" w:styleId="Normal-2">
    <w:name w:val="Normal-2"/>
    <w:basedOn w:val="Normal"/>
    <w:rsid w:val="0044129F"/>
  </w:style>
  <w:style w:type="table" w:styleId="Tabelacomgrade">
    <w:name w:val="Table Grid"/>
    <w:basedOn w:val="Tabelanormal"/>
    <w:rsid w:val="00441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F955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EF79FE"/>
    <w:pPr>
      <w:ind w:left="720"/>
      <w:contextualSpacing/>
    </w:pPr>
    <w:rPr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CabealhoChar">
    <w:name w:val="Cabeçalho Char"/>
    <w:basedOn w:val="Fontepargpadro"/>
    <w:link w:val="Cabealho"/>
    <w:uiPriority w:val="99"/>
    <w:rsid w:val="0020061E"/>
  </w:style>
  <w:style w:type="paragraph" w:styleId="Rodap">
    <w:name w:val="footer"/>
    <w:basedOn w:val="Normal"/>
    <w:link w:val="RodapChar"/>
    <w:uiPriority w:val="99"/>
    <w:unhideWhenUsed/>
    <w:rsid w:val="0020061E"/>
    <w:pPr>
      <w:tabs>
        <w:tab w:val="center" w:pos="4252"/>
        <w:tab w:val="right" w:pos="8504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0061E"/>
  </w:style>
  <w:style w:type="character" w:customStyle="1" w:styleId="Corpodetexto2Char">
    <w:name w:val="Corpo de texto 2 Char"/>
    <w:basedOn w:val="Fontepargpadro"/>
    <w:link w:val="Corpodetexto2"/>
    <w:rsid w:val="00EF54F7"/>
    <w:rPr>
      <w:sz w:val="36"/>
    </w:rPr>
  </w:style>
  <w:style w:type="table" w:styleId="TabeladeGrade1Clara">
    <w:name w:val="Grid Table 1 Light"/>
    <w:basedOn w:val="Tabelanormal"/>
    <w:uiPriority w:val="46"/>
    <w:rsid w:val="00EF101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55BD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5BD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F4D0C"/>
    <w:pPr>
      <w:spacing w:after="120"/>
    </w:pPr>
    <w:rPr>
      <w:sz w:val="20"/>
      <w:szCs w:val="20"/>
    </w:r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F4D0C"/>
  </w:style>
  <w:style w:type="character" w:styleId="Nmerodepgina">
    <w:name w:val="page number"/>
    <w:basedOn w:val="Fontepargpadro"/>
    <w:uiPriority w:val="99"/>
    <w:semiHidden/>
    <w:unhideWhenUsed/>
    <w:rsid w:val="00006363"/>
  </w:style>
  <w:style w:type="character" w:styleId="MenoPendente">
    <w:name w:val="Unresolved Mention"/>
    <w:basedOn w:val="Fontepargpadro"/>
    <w:uiPriority w:val="99"/>
    <w:rsid w:val="006C13DB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9518C9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09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106</Words>
  <Characters>57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UFV</Company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creator>Mauro Nacif Rocha</dc:creator>
  <cp:lastModifiedBy>Rafael Zardo</cp:lastModifiedBy>
  <cp:revision>47</cp:revision>
  <cp:lastPrinted>2019-06-03T11:11:00Z</cp:lastPrinted>
  <dcterms:created xsi:type="dcterms:W3CDTF">2022-07-07T13:13:00Z</dcterms:created>
  <dcterms:modified xsi:type="dcterms:W3CDTF">2022-07-09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  <property fmtid="{D5CDD505-2E9C-101B-9397-08002B2CF9AE}" pid="3" name="MTWinEqns">
    <vt:bool>true</vt:bool>
  </property>
</Properties>
</file>